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6FFB9" w14:textId="6502376A" w:rsidR="00E82A7D" w:rsidRDefault="005707BA" w:rsidP="00E82A7D">
      <w:pPr>
        <w:ind w:right="-1440"/>
        <w:rPr>
          <w:rFonts w:ascii="Arial" w:hAnsi="Arial" w:cs="Arial"/>
          <w:b/>
          <w:caps/>
          <w:sz w:val="20"/>
          <w:szCs w:val="20"/>
        </w:rPr>
      </w:pPr>
      <w:r w:rsidRPr="00F91537">
        <w:rPr>
          <w:rFonts w:ascii="Helvetica" w:hAnsi="Helvetica" w:cs="Arial"/>
          <w:b/>
          <w:caps/>
          <w:noProof/>
        </w:rPr>
        <w:drawing>
          <wp:anchor distT="0" distB="0" distL="114300" distR="114300" simplePos="0" relativeHeight="251659264" behindDoc="0" locked="0" layoutInCell="1" allowOverlap="1" wp14:anchorId="6DD28F42" wp14:editId="424A3268">
            <wp:simplePos x="0" y="0"/>
            <wp:positionH relativeFrom="column">
              <wp:posOffset>-210185</wp:posOffset>
            </wp:positionH>
            <wp:positionV relativeFrom="paragraph">
              <wp:posOffset>1905</wp:posOffset>
            </wp:positionV>
            <wp:extent cx="2010410" cy="857250"/>
            <wp:effectExtent l="0" t="0" r="8890" b="0"/>
            <wp:wrapTight wrapText="bothSides">
              <wp:wrapPolygon edited="0">
                <wp:start x="0" y="0"/>
                <wp:lineTo x="0" y="21120"/>
                <wp:lineTo x="21491" y="21120"/>
                <wp:lineTo x="2149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591"/>
                    <a:stretch/>
                  </pic:blipFill>
                  <pic:spPr bwMode="auto">
                    <a:xfrm>
                      <a:off x="0" y="0"/>
                      <a:ext cx="201041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BF31A1" w14:textId="61B48293" w:rsidR="00E82A7D" w:rsidRPr="005707BA" w:rsidRDefault="00E82A7D" w:rsidP="00E82A7D">
      <w:pPr>
        <w:ind w:right="-1440"/>
        <w:rPr>
          <w:rFonts w:ascii="Arial" w:hAnsi="Arial" w:cs="Arial"/>
          <w:b/>
          <w:caps/>
          <w:color w:val="95B3D7" w:themeColor="accent1" w:themeTint="99"/>
          <w:sz w:val="72"/>
          <w:szCs w:val="72"/>
        </w:rPr>
      </w:pPr>
      <w:bookmarkStart w:id="0" w:name="_GoBack"/>
      <w:bookmarkEnd w:id="0"/>
    </w:p>
    <w:p w14:paraId="33463D72" w14:textId="77777777" w:rsidR="005707BA" w:rsidRDefault="005707BA" w:rsidP="00E82A7D">
      <w:pPr>
        <w:pBdr>
          <w:bottom w:val="single" w:sz="2" w:space="1" w:color="666633"/>
        </w:pBdr>
        <w:ind w:right="-630"/>
        <w:rPr>
          <w:rFonts w:ascii="Arial" w:hAnsi="Arial" w:cs="Arial"/>
          <w:b/>
          <w:caps/>
          <w:color w:val="4F6228" w:themeColor="accent3" w:themeShade="80"/>
          <w:sz w:val="20"/>
          <w:szCs w:val="20"/>
        </w:rPr>
      </w:pPr>
    </w:p>
    <w:p w14:paraId="02FED110" w14:textId="77777777" w:rsidR="005707BA" w:rsidRDefault="005707BA" w:rsidP="00E82A7D">
      <w:pPr>
        <w:pBdr>
          <w:bottom w:val="single" w:sz="2" w:space="1" w:color="666633"/>
        </w:pBdr>
        <w:ind w:right="-630"/>
        <w:rPr>
          <w:rFonts w:ascii="Arial" w:hAnsi="Arial" w:cs="Arial"/>
          <w:b/>
          <w:caps/>
          <w:color w:val="4F6228" w:themeColor="accent3" w:themeShade="80"/>
          <w:sz w:val="20"/>
          <w:szCs w:val="20"/>
        </w:rPr>
      </w:pPr>
    </w:p>
    <w:p w14:paraId="64DFD736" w14:textId="28B0000E" w:rsidR="00E82A7D" w:rsidRPr="009545C2" w:rsidRDefault="00E82A7D" w:rsidP="00E82A7D">
      <w:pPr>
        <w:pBdr>
          <w:bottom w:val="single" w:sz="2" w:space="1" w:color="666633"/>
        </w:pBdr>
        <w:ind w:right="-630"/>
        <w:rPr>
          <w:rFonts w:ascii="Arial" w:hAnsi="Arial" w:cs="Arial"/>
          <w:smallCaps/>
          <w:color w:val="4F6228" w:themeColor="accent3" w:themeShade="80"/>
          <w:sz w:val="18"/>
          <w:szCs w:val="18"/>
        </w:rPr>
      </w:pPr>
      <w:r w:rsidRPr="009545C2">
        <w:rPr>
          <w:rFonts w:ascii="Arial" w:hAnsi="Arial" w:cs="Arial"/>
          <w:b/>
          <w:caps/>
          <w:color w:val="4F6228" w:themeColor="accent3" w:themeShade="80"/>
          <w:sz w:val="20"/>
          <w:szCs w:val="20"/>
        </w:rPr>
        <w:t>michigan state</w:t>
      </w:r>
      <w:r w:rsidRPr="009545C2">
        <w:rPr>
          <w:rFonts w:ascii="Arial" w:hAnsi="Arial" w:cs="Arial"/>
          <w:caps/>
          <w:color w:val="4F6228" w:themeColor="accent3" w:themeShade="80"/>
          <w:sz w:val="20"/>
          <w:szCs w:val="20"/>
        </w:rPr>
        <w:t xml:space="preserve"> university | </w:t>
      </w:r>
      <w:r w:rsidRPr="009545C2">
        <w:rPr>
          <w:rFonts w:ascii="Arial" w:hAnsi="Arial" w:cs="Arial"/>
          <w:b/>
          <w:smallCaps/>
          <w:color w:val="4F6228" w:themeColor="accent3" w:themeShade="80"/>
          <w:sz w:val="20"/>
          <w:szCs w:val="20"/>
        </w:rPr>
        <w:t>Institute of Public Utilities</w:t>
      </w:r>
      <w:r w:rsidRPr="009545C2">
        <w:rPr>
          <w:rFonts w:ascii="Arial" w:hAnsi="Arial" w:cs="Arial"/>
          <w:caps/>
          <w:smallCaps/>
          <w:color w:val="4F6228" w:themeColor="accent3" w:themeShade="80"/>
          <w:sz w:val="20"/>
          <w:szCs w:val="20"/>
        </w:rPr>
        <w:t xml:space="preserve"> </w:t>
      </w:r>
      <w:r w:rsidRPr="009545C2">
        <w:rPr>
          <w:rFonts w:ascii="Arial" w:hAnsi="Arial" w:cs="Arial"/>
          <w:smallCaps/>
          <w:color w:val="4F6228" w:themeColor="accent3" w:themeShade="80"/>
          <w:sz w:val="18"/>
          <w:szCs w:val="18"/>
        </w:rPr>
        <w:t>Regulatory Research and Education</w:t>
      </w:r>
    </w:p>
    <w:p w14:paraId="7A5017D8" w14:textId="77777777" w:rsidR="00E82A7D" w:rsidRPr="00E82A7D" w:rsidRDefault="00E82A7D" w:rsidP="00E82A7D">
      <w:pPr>
        <w:ind w:left="-450" w:right="-630" w:firstLine="450"/>
        <w:rPr>
          <w:rFonts w:ascii="Optima" w:hAnsi="Optima" w:cs="Arial"/>
          <w:smallCaps/>
          <w:color w:val="365F91"/>
          <w:sz w:val="40"/>
          <w:szCs w:val="40"/>
        </w:rPr>
      </w:pPr>
      <w:r w:rsidRPr="00E82A7D">
        <w:rPr>
          <w:rFonts w:ascii="Optima" w:hAnsi="Optima" w:cs="Arial"/>
          <w:smallCaps/>
          <w:color w:val="365F91"/>
          <w:sz w:val="40"/>
          <w:szCs w:val="40"/>
        </w:rPr>
        <w:t xml:space="preserve">Certificate of Continuing Regulatory Education </w:t>
      </w:r>
    </w:p>
    <w:p w14:paraId="6DAFA284" w14:textId="77777777" w:rsidR="00E82A7D" w:rsidRPr="0012484D" w:rsidRDefault="00E82A7D" w:rsidP="00632E8F">
      <w:pPr>
        <w:rPr>
          <w:rFonts w:ascii="Garamond" w:hAnsi="Garamond"/>
          <w:b/>
          <w:smallCaps/>
        </w:rPr>
      </w:pPr>
    </w:p>
    <w:p w14:paraId="05FA9546" w14:textId="77777777" w:rsidR="00632E8F" w:rsidRPr="0031190B" w:rsidRDefault="001A4238" w:rsidP="00632E8F">
      <w:pPr>
        <w:rPr>
          <w:rFonts w:ascii="Garamond" w:hAnsi="Garamond"/>
          <w:bCs/>
          <w:smallCaps/>
          <w:color w:val="000000" w:themeColor="text1"/>
          <w:sz w:val="32"/>
          <w:szCs w:val="32"/>
        </w:rPr>
      </w:pPr>
      <w:r w:rsidRPr="0031190B">
        <w:rPr>
          <w:rFonts w:ascii="Garamond" w:hAnsi="Garamond"/>
          <w:bCs/>
          <w:smallCaps/>
          <w:color w:val="000000" w:themeColor="text1"/>
          <w:sz w:val="32"/>
          <w:szCs w:val="32"/>
        </w:rPr>
        <w:t xml:space="preserve">CCRE </w:t>
      </w:r>
      <w:r w:rsidR="00306CFE" w:rsidRPr="0031190B">
        <w:rPr>
          <w:rFonts w:ascii="Garamond" w:hAnsi="Garamond"/>
          <w:bCs/>
          <w:smallCaps/>
          <w:color w:val="000000" w:themeColor="text1"/>
          <w:sz w:val="32"/>
          <w:szCs w:val="32"/>
        </w:rPr>
        <w:t xml:space="preserve">Tier 1 </w:t>
      </w:r>
      <w:r w:rsidRPr="0031190B">
        <w:rPr>
          <w:rFonts w:ascii="Garamond" w:hAnsi="Garamond"/>
          <w:bCs/>
          <w:smallCaps/>
          <w:color w:val="000000" w:themeColor="text1"/>
          <w:sz w:val="32"/>
          <w:szCs w:val="32"/>
        </w:rPr>
        <w:t>Credit Application Form</w:t>
      </w:r>
    </w:p>
    <w:p w14:paraId="793D4085" w14:textId="77777777" w:rsidR="00A62C38" w:rsidRPr="00E82A7D" w:rsidRDefault="00A62C38" w:rsidP="001A4238">
      <w:pPr>
        <w:ind w:right="630"/>
        <w:rPr>
          <w:rFonts w:ascii="Garamond" w:hAnsi="Garamond"/>
          <w:color w:val="666633"/>
          <w:sz w:val="20"/>
          <w:szCs w:val="20"/>
        </w:rPr>
      </w:pPr>
    </w:p>
    <w:p w14:paraId="3DE120F5" w14:textId="77777777" w:rsidR="00A62C38" w:rsidRPr="00D465C4" w:rsidRDefault="00A62C38" w:rsidP="00632E8F">
      <w:pPr>
        <w:rPr>
          <w:rFonts w:ascii="Garamond" w:hAnsi="Garamond"/>
          <w:color w:val="984806"/>
          <w:sz w:val="22"/>
          <w:szCs w:val="22"/>
        </w:rPr>
      </w:pPr>
    </w:p>
    <w:p w14:paraId="00BA2D8D" w14:textId="77777777" w:rsidR="00A62C38" w:rsidRPr="00D465C4" w:rsidRDefault="00A62C38" w:rsidP="006D07B7">
      <w:pPr>
        <w:spacing w:line="360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Courtesy Title:  _____</w:t>
      </w:r>
      <w:r w:rsidR="00047305" w:rsidRPr="00D465C4">
        <w:rPr>
          <w:rFonts w:ascii="Garamond" w:hAnsi="Garamond"/>
          <w:color w:val="333300"/>
          <w:sz w:val="22"/>
          <w:szCs w:val="22"/>
        </w:rPr>
        <w:t>_</w:t>
      </w:r>
      <w:r w:rsidRPr="00D465C4">
        <w:rPr>
          <w:rFonts w:ascii="Garamond" w:hAnsi="Garamond"/>
          <w:color w:val="333300"/>
          <w:sz w:val="22"/>
          <w:szCs w:val="22"/>
        </w:rPr>
        <w:tab/>
        <w:t>First Name:  __</w:t>
      </w:r>
      <w:r w:rsidR="001A4238" w:rsidRPr="00D465C4">
        <w:rPr>
          <w:rFonts w:ascii="Garamond" w:hAnsi="Garamond"/>
          <w:color w:val="333300"/>
          <w:sz w:val="22"/>
          <w:szCs w:val="22"/>
        </w:rPr>
        <w:t>___________________</w:t>
      </w:r>
      <w:r w:rsidR="001A4238" w:rsidRPr="00D465C4">
        <w:rPr>
          <w:rFonts w:ascii="Garamond" w:hAnsi="Garamond"/>
          <w:color w:val="333300"/>
          <w:sz w:val="22"/>
          <w:szCs w:val="22"/>
        </w:rPr>
        <w:tab/>
        <w:t xml:space="preserve">Last Name: </w:t>
      </w:r>
      <w:r w:rsidRPr="00D465C4">
        <w:rPr>
          <w:rFonts w:ascii="Garamond" w:hAnsi="Garamond"/>
          <w:color w:val="333300"/>
          <w:sz w:val="22"/>
          <w:szCs w:val="22"/>
        </w:rPr>
        <w:t>________________________</w:t>
      </w:r>
    </w:p>
    <w:p w14:paraId="017225D6" w14:textId="77777777" w:rsidR="0012484D" w:rsidRPr="00D465C4" w:rsidRDefault="00A62C38" w:rsidP="00A62C38">
      <w:pPr>
        <w:spacing w:line="360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Job Title or P</w:t>
      </w:r>
      <w:r w:rsidR="0012484D" w:rsidRPr="00D465C4">
        <w:rPr>
          <w:rFonts w:ascii="Garamond" w:hAnsi="Garamond"/>
          <w:color w:val="333300"/>
          <w:sz w:val="22"/>
          <w:szCs w:val="22"/>
        </w:rPr>
        <w:t>osition:  ____________________________________________________________________</w:t>
      </w:r>
    </w:p>
    <w:p w14:paraId="13222B48" w14:textId="77777777" w:rsidR="00A62C38" w:rsidRPr="00D465C4" w:rsidRDefault="00A62C38" w:rsidP="00A62C38">
      <w:pPr>
        <w:spacing w:line="360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Department or Division:  __________________________</w:t>
      </w:r>
      <w:r w:rsidR="0012484D" w:rsidRPr="00D465C4">
        <w:rPr>
          <w:rFonts w:ascii="Garamond" w:hAnsi="Garamond"/>
          <w:color w:val="333300"/>
          <w:sz w:val="22"/>
          <w:szCs w:val="22"/>
        </w:rPr>
        <w:t>_______________________________________</w:t>
      </w:r>
    </w:p>
    <w:p w14:paraId="20E33266" w14:textId="77777777" w:rsidR="00A62C38" w:rsidRPr="00D465C4" w:rsidRDefault="00A62C38" w:rsidP="00A62C38">
      <w:pPr>
        <w:spacing w:line="360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Organization:  __________________________________________________________________________</w:t>
      </w:r>
    </w:p>
    <w:p w14:paraId="471137F3" w14:textId="77777777" w:rsidR="00A62C38" w:rsidRPr="00D465C4" w:rsidRDefault="0012484D" w:rsidP="00A62C38">
      <w:pPr>
        <w:spacing w:line="360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Work address:  _</w:t>
      </w:r>
      <w:r w:rsidR="00A62C38" w:rsidRPr="00D465C4">
        <w:rPr>
          <w:rFonts w:ascii="Garamond" w:hAnsi="Garamond"/>
          <w:color w:val="333300"/>
          <w:sz w:val="22"/>
          <w:szCs w:val="22"/>
        </w:rPr>
        <w:t>_______________________________________________________________________</w:t>
      </w:r>
      <w:r w:rsidRPr="00D465C4">
        <w:rPr>
          <w:rFonts w:ascii="Garamond" w:hAnsi="Garamond"/>
          <w:color w:val="333300"/>
          <w:sz w:val="22"/>
          <w:szCs w:val="22"/>
        </w:rPr>
        <w:t>_</w:t>
      </w:r>
    </w:p>
    <w:p w14:paraId="7A9C5302" w14:textId="77777777" w:rsidR="00A62C38" w:rsidRPr="00D465C4" w:rsidRDefault="00A62C38" w:rsidP="00A62C38">
      <w:pPr>
        <w:spacing w:line="360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City:  ________________________</w:t>
      </w:r>
      <w:r w:rsidR="0012484D" w:rsidRPr="00D465C4">
        <w:rPr>
          <w:rFonts w:ascii="Garamond" w:hAnsi="Garamond"/>
          <w:color w:val="333300"/>
          <w:sz w:val="22"/>
          <w:szCs w:val="22"/>
        </w:rPr>
        <w:t>_</w:t>
      </w:r>
      <w:r w:rsidRPr="00D465C4">
        <w:rPr>
          <w:rFonts w:ascii="Garamond" w:hAnsi="Garamond"/>
          <w:color w:val="333300"/>
          <w:sz w:val="22"/>
          <w:szCs w:val="22"/>
        </w:rPr>
        <w:t>___________</w:t>
      </w:r>
      <w:r w:rsidR="00E82A7D" w:rsidRPr="00D465C4">
        <w:rPr>
          <w:rFonts w:ascii="Garamond" w:hAnsi="Garamond"/>
          <w:color w:val="333300"/>
          <w:sz w:val="22"/>
          <w:szCs w:val="22"/>
        </w:rPr>
        <w:t>__</w:t>
      </w:r>
      <w:r w:rsidR="00E82A7D" w:rsidRPr="00D465C4">
        <w:rPr>
          <w:rFonts w:ascii="Garamond" w:hAnsi="Garamond"/>
          <w:color w:val="333300"/>
          <w:sz w:val="22"/>
          <w:szCs w:val="22"/>
        </w:rPr>
        <w:tab/>
        <w:t xml:space="preserve">State/Province:  _________  </w:t>
      </w:r>
      <w:r w:rsidRPr="00D465C4">
        <w:rPr>
          <w:rFonts w:ascii="Garamond" w:hAnsi="Garamond"/>
          <w:color w:val="333300"/>
          <w:sz w:val="22"/>
          <w:szCs w:val="22"/>
        </w:rPr>
        <w:t>Zip:  ____________</w:t>
      </w:r>
    </w:p>
    <w:p w14:paraId="5A296145" w14:textId="77777777" w:rsidR="00A62C38" w:rsidRPr="00D465C4" w:rsidRDefault="0012484D" w:rsidP="00A62C38">
      <w:pPr>
        <w:spacing w:line="360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Work p</w:t>
      </w:r>
      <w:r w:rsidR="00A62C38" w:rsidRPr="00D465C4">
        <w:rPr>
          <w:rFonts w:ascii="Garamond" w:hAnsi="Garamond"/>
          <w:color w:val="333300"/>
          <w:sz w:val="22"/>
          <w:szCs w:val="22"/>
        </w:rPr>
        <w:t>hone</w:t>
      </w:r>
      <w:r w:rsidRPr="00D465C4">
        <w:rPr>
          <w:rFonts w:ascii="Garamond" w:hAnsi="Garamond"/>
          <w:color w:val="333300"/>
          <w:sz w:val="22"/>
          <w:szCs w:val="22"/>
        </w:rPr>
        <w:t>:  __________________________</w:t>
      </w:r>
      <w:r w:rsidR="00A62C38" w:rsidRPr="00D465C4">
        <w:rPr>
          <w:rFonts w:ascii="Garamond" w:hAnsi="Garamond"/>
          <w:color w:val="333300"/>
          <w:sz w:val="22"/>
          <w:szCs w:val="22"/>
        </w:rPr>
        <w:t>__</w:t>
      </w:r>
      <w:r w:rsidR="00E82A7D" w:rsidRPr="00D465C4">
        <w:rPr>
          <w:rFonts w:ascii="Garamond" w:hAnsi="Garamond"/>
          <w:color w:val="333300"/>
          <w:sz w:val="22"/>
          <w:szCs w:val="22"/>
        </w:rPr>
        <w:t>____</w:t>
      </w:r>
      <w:r w:rsidR="00E82A7D" w:rsidRPr="00D465C4">
        <w:rPr>
          <w:rFonts w:ascii="Garamond" w:hAnsi="Garamond"/>
          <w:color w:val="333300"/>
          <w:sz w:val="22"/>
          <w:szCs w:val="22"/>
        </w:rPr>
        <w:tab/>
      </w:r>
      <w:r w:rsidR="00A62C38" w:rsidRPr="00D465C4">
        <w:rPr>
          <w:rFonts w:ascii="Garamond" w:hAnsi="Garamond"/>
          <w:color w:val="333300"/>
          <w:sz w:val="22"/>
          <w:szCs w:val="22"/>
        </w:rPr>
        <w:t>Email:  ______</w:t>
      </w:r>
      <w:r w:rsidR="00E82A7D" w:rsidRPr="00D465C4">
        <w:rPr>
          <w:rFonts w:ascii="Garamond" w:hAnsi="Garamond"/>
          <w:color w:val="333300"/>
          <w:sz w:val="22"/>
          <w:szCs w:val="22"/>
        </w:rPr>
        <w:t>____________________________</w:t>
      </w:r>
    </w:p>
    <w:p w14:paraId="0085837D" w14:textId="77777777" w:rsidR="001A4238" w:rsidRPr="00D465C4" w:rsidRDefault="001A4238" w:rsidP="00931464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333300"/>
          <w:sz w:val="22"/>
          <w:szCs w:val="22"/>
        </w:rPr>
      </w:pPr>
    </w:p>
    <w:p w14:paraId="1D1209B6" w14:textId="6DA19915" w:rsidR="001A4238" w:rsidRPr="00D465C4" w:rsidRDefault="00E82A7D" w:rsidP="00931464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Please list all of the programs or coursework for which</w:t>
      </w:r>
      <w:r w:rsidR="001A4238" w:rsidRPr="00D465C4">
        <w:rPr>
          <w:rFonts w:ascii="Garamond" w:hAnsi="Garamond"/>
          <w:color w:val="333300"/>
          <w:sz w:val="22"/>
          <w:szCs w:val="22"/>
        </w:rPr>
        <w:t xml:space="preserve"> yo</w:t>
      </w:r>
      <w:r w:rsidRPr="00D465C4">
        <w:rPr>
          <w:rFonts w:ascii="Garamond" w:hAnsi="Garamond"/>
          <w:color w:val="333300"/>
          <w:sz w:val="22"/>
          <w:szCs w:val="22"/>
        </w:rPr>
        <w:t>u are applying for CCRE credit</w:t>
      </w:r>
      <w:r w:rsidR="0031190B">
        <w:rPr>
          <w:rFonts w:ascii="Garamond" w:hAnsi="Garamond"/>
          <w:color w:val="333300"/>
          <w:sz w:val="22"/>
          <w:szCs w:val="22"/>
        </w:rPr>
        <w:t>.</w:t>
      </w:r>
      <w:r w:rsidR="001A4238" w:rsidRPr="00D465C4">
        <w:rPr>
          <w:rFonts w:ascii="Garamond" w:hAnsi="Garamond"/>
          <w:color w:val="333300"/>
          <w:sz w:val="22"/>
          <w:szCs w:val="22"/>
        </w:rPr>
        <w:t xml:space="preserve"> </w:t>
      </w:r>
    </w:p>
    <w:p w14:paraId="580B408B" w14:textId="77777777" w:rsidR="00E82A7D" w:rsidRPr="00D465C4" w:rsidRDefault="00E82A7D" w:rsidP="00931464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333300"/>
          <w:sz w:val="22"/>
          <w:szCs w:val="22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1575"/>
        <w:gridCol w:w="1763"/>
        <w:gridCol w:w="1515"/>
        <w:gridCol w:w="997"/>
      </w:tblGrid>
      <w:tr w:rsidR="00124576" w:rsidRPr="00D465C4" w14:paraId="7782DE21" w14:textId="77777777" w:rsidTr="0031190B">
        <w:tc>
          <w:tcPr>
            <w:tcW w:w="3600" w:type="dxa"/>
            <w:vAlign w:val="bottom"/>
          </w:tcPr>
          <w:p w14:paraId="42B7E708" w14:textId="77777777" w:rsidR="00124576" w:rsidRPr="00D465C4" w:rsidRDefault="00124576" w:rsidP="00E82A7D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 w:rsidRPr="00D465C4">
              <w:rPr>
                <w:rFonts w:ascii="Garamond" w:hAnsi="Garamond"/>
                <w:b/>
                <w:color w:val="333300"/>
                <w:sz w:val="22"/>
                <w:szCs w:val="22"/>
              </w:rPr>
              <w:t>Name of program</w:t>
            </w:r>
          </w:p>
        </w:tc>
        <w:tc>
          <w:tcPr>
            <w:tcW w:w="1575" w:type="dxa"/>
            <w:vAlign w:val="bottom"/>
          </w:tcPr>
          <w:p w14:paraId="2426E77D" w14:textId="4F4915BE" w:rsidR="00124576" w:rsidRPr="00D465C4" w:rsidRDefault="009545C2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>
              <w:rPr>
                <w:rFonts w:ascii="Garamond" w:hAnsi="Garamond"/>
                <w:b/>
                <w:color w:val="333300"/>
                <w:sz w:val="22"/>
                <w:szCs w:val="22"/>
              </w:rPr>
              <w:t>Sponsor</w:t>
            </w:r>
          </w:p>
        </w:tc>
        <w:tc>
          <w:tcPr>
            <w:tcW w:w="1763" w:type="dxa"/>
            <w:vAlign w:val="bottom"/>
          </w:tcPr>
          <w:p w14:paraId="5E8BC840" w14:textId="22FDBA20" w:rsidR="0031190B" w:rsidRDefault="0031190B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>
              <w:rPr>
                <w:rFonts w:ascii="Garamond" w:hAnsi="Garamond"/>
                <w:b/>
                <w:color w:val="333300"/>
                <w:sz w:val="22"/>
                <w:szCs w:val="22"/>
              </w:rPr>
              <w:t>Year</w:t>
            </w:r>
            <w:r w:rsidR="009545C2">
              <w:rPr>
                <w:rFonts w:ascii="Garamond" w:hAnsi="Garamond"/>
                <w:b/>
                <w:color w:val="333300"/>
                <w:sz w:val="22"/>
                <w:szCs w:val="22"/>
              </w:rPr>
              <w:t>(s)</w:t>
            </w:r>
          </w:p>
          <w:p w14:paraId="038B6820" w14:textId="482C176F" w:rsidR="00124576" w:rsidRPr="00D465C4" w:rsidRDefault="00124576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 w:rsidRPr="00D465C4">
              <w:rPr>
                <w:rFonts w:ascii="Garamond" w:hAnsi="Garamond"/>
                <w:b/>
                <w:color w:val="333300"/>
                <w:sz w:val="22"/>
                <w:szCs w:val="22"/>
              </w:rPr>
              <w:t>attended</w:t>
            </w:r>
          </w:p>
        </w:tc>
        <w:tc>
          <w:tcPr>
            <w:tcW w:w="1515" w:type="dxa"/>
            <w:shd w:val="clear" w:color="auto" w:fill="auto"/>
          </w:tcPr>
          <w:p w14:paraId="16265291" w14:textId="77777777" w:rsidR="00124576" w:rsidRDefault="00124576" w:rsidP="00124576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  <w:p w14:paraId="71142E9B" w14:textId="77777777" w:rsidR="0031190B" w:rsidRDefault="0031190B" w:rsidP="00124576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  <w:p w14:paraId="573A4E54" w14:textId="338E31AB" w:rsidR="00124576" w:rsidRPr="00124576" w:rsidRDefault="009B6AF3" w:rsidP="00124576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  <w: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  <w:t>Location</w:t>
            </w:r>
          </w:p>
        </w:tc>
        <w:tc>
          <w:tcPr>
            <w:tcW w:w="997" w:type="dxa"/>
            <w:shd w:val="clear" w:color="auto" w:fill="E6E6E6"/>
            <w:vAlign w:val="bottom"/>
          </w:tcPr>
          <w:p w14:paraId="72DBDB8E" w14:textId="77777777" w:rsidR="00124576" w:rsidRPr="00D465C4" w:rsidRDefault="00124576" w:rsidP="0080585E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 w:rsidRPr="00D465C4">
              <w:rPr>
                <w:rFonts w:ascii="Garamond" w:hAnsi="Garamond"/>
                <w:b/>
                <w:color w:val="333300"/>
                <w:sz w:val="22"/>
                <w:szCs w:val="22"/>
              </w:rPr>
              <w:t>Credits (TBD)</w:t>
            </w:r>
            <w:r>
              <w:rPr>
                <w:rFonts w:ascii="Garamond" w:hAnsi="Garamond"/>
                <w:b/>
                <w:color w:val="333300"/>
                <w:sz w:val="22"/>
                <w:szCs w:val="22"/>
              </w:rPr>
              <w:t>*</w:t>
            </w:r>
          </w:p>
        </w:tc>
      </w:tr>
      <w:tr w:rsidR="00124576" w:rsidRPr="00D465C4" w14:paraId="309E1672" w14:textId="77777777" w:rsidTr="0031190B">
        <w:tc>
          <w:tcPr>
            <w:tcW w:w="3600" w:type="dxa"/>
          </w:tcPr>
          <w:p w14:paraId="4D130EBE" w14:textId="4DEFDA70" w:rsidR="00124576" w:rsidRPr="0031190B" w:rsidRDefault="0031190B" w:rsidP="00E82A7D">
            <w:pPr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 xml:space="preserve">Fundamentals </w:t>
            </w:r>
            <w:r>
              <w:rPr>
                <w:rFonts w:ascii="Garamond" w:hAnsi="Garamond"/>
                <w:bCs/>
                <w:color w:val="333300"/>
                <w:sz w:val="22"/>
                <w:szCs w:val="22"/>
              </w:rPr>
              <w:t>C</w:t>
            </w: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ourse</w:t>
            </w:r>
            <w:r>
              <w:rPr>
                <w:rFonts w:ascii="Garamond" w:hAnsi="Garamond"/>
                <w:bCs/>
                <w:color w:val="333300"/>
                <w:sz w:val="22"/>
                <w:szCs w:val="22"/>
              </w:rPr>
              <w:t xml:space="preserve"> (Camp week 1)</w:t>
            </w:r>
          </w:p>
        </w:tc>
        <w:tc>
          <w:tcPr>
            <w:tcW w:w="1575" w:type="dxa"/>
          </w:tcPr>
          <w:p w14:paraId="6F295B86" w14:textId="064B9B3E" w:rsidR="00124576" w:rsidRPr="0031190B" w:rsidRDefault="0031190B" w:rsidP="0031190B">
            <w:pPr>
              <w:jc w:val="center"/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IPU-MSU</w:t>
            </w:r>
          </w:p>
        </w:tc>
        <w:tc>
          <w:tcPr>
            <w:tcW w:w="1763" w:type="dxa"/>
          </w:tcPr>
          <w:p w14:paraId="20A90EFB" w14:textId="77777777" w:rsidR="00124576" w:rsidRPr="00D465C4" w:rsidRDefault="00124576" w:rsidP="00E82A7D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10B06ADC" w14:textId="77777777" w:rsidR="00124576" w:rsidRPr="00124576" w:rsidRDefault="00124576" w:rsidP="00124576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</w:tc>
        <w:tc>
          <w:tcPr>
            <w:tcW w:w="997" w:type="dxa"/>
            <w:shd w:val="clear" w:color="auto" w:fill="E6E6E6"/>
          </w:tcPr>
          <w:p w14:paraId="5B002BD3" w14:textId="77777777" w:rsidR="00124576" w:rsidRPr="00D465C4" w:rsidRDefault="00124576" w:rsidP="0080585E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31190B" w:rsidRPr="00D465C4" w14:paraId="3FAD3163" w14:textId="77777777" w:rsidTr="0031190B">
        <w:tc>
          <w:tcPr>
            <w:tcW w:w="3600" w:type="dxa"/>
          </w:tcPr>
          <w:p w14:paraId="3BCFD042" w14:textId="7E96BF23" w:rsidR="0031190B" w:rsidRPr="0031190B" w:rsidRDefault="0031190B" w:rsidP="0031190B">
            <w:pPr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>
              <w:rPr>
                <w:rFonts w:ascii="Garamond" w:hAnsi="Garamond"/>
                <w:bCs/>
                <w:color w:val="333300"/>
                <w:sz w:val="22"/>
                <w:szCs w:val="22"/>
              </w:rPr>
              <w:t>Intermediate C</w:t>
            </w: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ourse</w:t>
            </w:r>
            <w:r>
              <w:rPr>
                <w:rFonts w:ascii="Garamond" w:hAnsi="Garamond"/>
                <w:bCs/>
                <w:color w:val="333300"/>
                <w:sz w:val="22"/>
                <w:szCs w:val="22"/>
              </w:rPr>
              <w:t xml:space="preserve"> (Camp week 2)</w:t>
            </w:r>
          </w:p>
        </w:tc>
        <w:tc>
          <w:tcPr>
            <w:tcW w:w="1575" w:type="dxa"/>
          </w:tcPr>
          <w:p w14:paraId="2E753A56" w14:textId="3794C0CF" w:rsidR="0031190B" w:rsidRPr="0031190B" w:rsidRDefault="0031190B" w:rsidP="0031190B">
            <w:pPr>
              <w:jc w:val="center"/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IPU-MSU</w:t>
            </w:r>
          </w:p>
        </w:tc>
        <w:tc>
          <w:tcPr>
            <w:tcW w:w="1763" w:type="dxa"/>
          </w:tcPr>
          <w:p w14:paraId="624BBE38" w14:textId="77777777" w:rsidR="0031190B" w:rsidRPr="00D465C4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0ECD6767" w14:textId="77777777" w:rsidR="0031190B" w:rsidRPr="00124576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</w:tc>
        <w:tc>
          <w:tcPr>
            <w:tcW w:w="997" w:type="dxa"/>
            <w:shd w:val="clear" w:color="auto" w:fill="E6E6E6"/>
          </w:tcPr>
          <w:p w14:paraId="790493F6" w14:textId="77777777" w:rsidR="0031190B" w:rsidRPr="00D465C4" w:rsidRDefault="0031190B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31190B" w:rsidRPr="00D465C4" w14:paraId="4BD76009" w14:textId="77777777" w:rsidTr="0031190B">
        <w:tc>
          <w:tcPr>
            <w:tcW w:w="3600" w:type="dxa"/>
          </w:tcPr>
          <w:p w14:paraId="724C87E4" w14:textId="1594ED9B" w:rsidR="0031190B" w:rsidRPr="0031190B" w:rsidRDefault="0031190B" w:rsidP="0031190B">
            <w:pPr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Accounting and Ratemaking</w:t>
            </w:r>
            <w:r w:rsidR="009545C2">
              <w:rPr>
                <w:rFonts w:ascii="Garamond" w:hAnsi="Garamond"/>
                <w:bCs/>
                <w:color w:val="333300"/>
                <w:sz w:val="22"/>
                <w:szCs w:val="22"/>
              </w:rPr>
              <w:t xml:space="preserve"> Course</w:t>
            </w:r>
          </w:p>
        </w:tc>
        <w:tc>
          <w:tcPr>
            <w:tcW w:w="1575" w:type="dxa"/>
          </w:tcPr>
          <w:p w14:paraId="7D06295D" w14:textId="60B58530" w:rsidR="0031190B" w:rsidRPr="0031190B" w:rsidRDefault="0031190B" w:rsidP="0031190B">
            <w:pPr>
              <w:jc w:val="center"/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IPU-MSU</w:t>
            </w:r>
          </w:p>
        </w:tc>
        <w:tc>
          <w:tcPr>
            <w:tcW w:w="1763" w:type="dxa"/>
          </w:tcPr>
          <w:p w14:paraId="706DD895" w14:textId="77777777" w:rsidR="0031190B" w:rsidRPr="00D465C4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411AB973" w14:textId="77777777" w:rsidR="0031190B" w:rsidRPr="00124576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</w:tc>
        <w:tc>
          <w:tcPr>
            <w:tcW w:w="997" w:type="dxa"/>
            <w:shd w:val="clear" w:color="auto" w:fill="E6E6E6"/>
          </w:tcPr>
          <w:p w14:paraId="39494B37" w14:textId="77777777" w:rsidR="0031190B" w:rsidRPr="00D465C4" w:rsidRDefault="0031190B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31190B" w:rsidRPr="00D465C4" w14:paraId="207775C1" w14:textId="77777777" w:rsidTr="0031190B">
        <w:tc>
          <w:tcPr>
            <w:tcW w:w="3600" w:type="dxa"/>
          </w:tcPr>
          <w:p w14:paraId="208C180E" w14:textId="276CC8E7" w:rsidR="0031190B" w:rsidRPr="0031190B" w:rsidRDefault="0031190B" w:rsidP="0031190B">
            <w:pPr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Power Grid School</w:t>
            </w:r>
          </w:p>
        </w:tc>
        <w:tc>
          <w:tcPr>
            <w:tcW w:w="1575" w:type="dxa"/>
          </w:tcPr>
          <w:p w14:paraId="3983A24F" w14:textId="2EC360EC" w:rsidR="0031190B" w:rsidRPr="0031190B" w:rsidRDefault="0031190B" w:rsidP="0031190B">
            <w:pPr>
              <w:jc w:val="center"/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IPU-MSU</w:t>
            </w:r>
          </w:p>
        </w:tc>
        <w:tc>
          <w:tcPr>
            <w:tcW w:w="1763" w:type="dxa"/>
          </w:tcPr>
          <w:p w14:paraId="09F686A5" w14:textId="77777777" w:rsidR="0031190B" w:rsidRPr="00D465C4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51982887" w14:textId="77777777" w:rsidR="0031190B" w:rsidRPr="00124576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</w:tc>
        <w:tc>
          <w:tcPr>
            <w:tcW w:w="997" w:type="dxa"/>
            <w:shd w:val="clear" w:color="auto" w:fill="E6E6E6"/>
          </w:tcPr>
          <w:p w14:paraId="5557B2E9" w14:textId="77777777" w:rsidR="0031190B" w:rsidRPr="00D465C4" w:rsidRDefault="0031190B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31190B" w:rsidRPr="00D465C4" w14:paraId="3A8A6157" w14:textId="77777777" w:rsidTr="0031190B">
        <w:tc>
          <w:tcPr>
            <w:tcW w:w="3600" w:type="dxa"/>
          </w:tcPr>
          <w:p w14:paraId="21ED302D" w14:textId="49FC9194" w:rsidR="0031190B" w:rsidRPr="0031190B" w:rsidRDefault="0031190B" w:rsidP="0031190B">
            <w:pPr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Advanced Program</w:t>
            </w:r>
          </w:p>
        </w:tc>
        <w:tc>
          <w:tcPr>
            <w:tcW w:w="1575" w:type="dxa"/>
          </w:tcPr>
          <w:p w14:paraId="235DF7A1" w14:textId="51950D2D" w:rsidR="0031190B" w:rsidRPr="00D465C4" w:rsidRDefault="0031190B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 w:rsidRPr="00A434F2">
              <w:rPr>
                <w:rFonts w:ascii="Garamond" w:hAnsi="Garamond"/>
                <w:bCs/>
                <w:color w:val="333300"/>
                <w:sz w:val="22"/>
                <w:szCs w:val="22"/>
              </w:rPr>
              <w:t>IPU-MSU</w:t>
            </w:r>
          </w:p>
        </w:tc>
        <w:tc>
          <w:tcPr>
            <w:tcW w:w="1763" w:type="dxa"/>
          </w:tcPr>
          <w:p w14:paraId="66F1A7B0" w14:textId="77777777" w:rsidR="0031190B" w:rsidRPr="00D465C4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5FBB00B9" w14:textId="77777777" w:rsidR="0031190B" w:rsidRPr="00124576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</w:tc>
        <w:tc>
          <w:tcPr>
            <w:tcW w:w="997" w:type="dxa"/>
            <w:shd w:val="clear" w:color="auto" w:fill="E6E6E6"/>
          </w:tcPr>
          <w:p w14:paraId="2417A7BA" w14:textId="77777777" w:rsidR="0031190B" w:rsidRPr="00D465C4" w:rsidRDefault="0031190B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31190B" w:rsidRPr="00D465C4" w14:paraId="7526602A" w14:textId="77777777" w:rsidTr="009545C2">
        <w:tc>
          <w:tcPr>
            <w:tcW w:w="3600" w:type="dxa"/>
          </w:tcPr>
          <w:p w14:paraId="69C5071E" w14:textId="026D13D1" w:rsidR="0031190B" w:rsidRPr="0031190B" w:rsidRDefault="0031190B" w:rsidP="0031190B">
            <w:pPr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  <w:r w:rsidRPr="0031190B">
              <w:rPr>
                <w:rFonts w:ascii="Garamond" w:hAnsi="Garamond"/>
                <w:bCs/>
                <w:color w:val="333300"/>
                <w:sz w:val="22"/>
                <w:szCs w:val="22"/>
              </w:rPr>
              <w:t>Michigan Forum</w:t>
            </w:r>
          </w:p>
        </w:tc>
        <w:tc>
          <w:tcPr>
            <w:tcW w:w="1575" w:type="dxa"/>
          </w:tcPr>
          <w:p w14:paraId="46AEF2CC" w14:textId="5E276830" w:rsidR="0031190B" w:rsidRPr="00D465C4" w:rsidRDefault="0031190B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 w:rsidRPr="00A434F2">
              <w:rPr>
                <w:rFonts w:ascii="Garamond" w:hAnsi="Garamond"/>
                <w:bCs/>
                <w:color w:val="333300"/>
                <w:sz w:val="22"/>
                <w:szCs w:val="22"/>
              </w:rPr>
              <w:t>IPU-MSU</w:t>
            </w:r>
          </w:p>
        </w:tc>
        <w:tc>
          <w:tcPr>
            <w:tcW w:w="1763" w:type="dxa"/>
          </w:tcPr>
          <w:p w14:paraId="40A56156" w14:textId="77777777" w:rsidR="0031190B" w:rsidRPr="00D465C4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2394094B" w14:textId="77777777" w:rsidR="0031190B" w:rsidRPr="00124576" w:rsidRDefault="0031190B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</w:tc>
        <w:tc>
          <w:tcPr>
            <w:tcW w:w="997" w:type="dxa"/>
            <w:shd w:val="clear" w:color="auto" w:fill="E6E6E6"/>
          </w:tcPr>
          <w:p w14:paraId="01354F0D" w14:textId="77777777" w:rsidR="0031190B" w:rsidRPr="00D465C4" w:rsidRDefault="0031190B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9545C2" w:rsidRPr="00D465C4" w14:paraId="648BA43E" w14:textId="77777777" w:rsidTr="009545C2">
        <w:tc>
          <w:tcPr>
            <w:tcW w:w="3600" w:type="dxa"/>
          </w:tcPr>
          <w:p w14:paraId="7CEF05A4" w14:textId="77777777" w:rsidR="009545C2" w:rsidRPr="0031190B" w:rsidRDefault="009545C2" w:rsidP="0031190B">
            <w:pPr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</w:p>
        </w:tc>
        <w:tc>
          <w:tcPr>
            <w:tcW w:w="1575" w:type="dxa"/>
          </w:tcPr>
          <w:p w14:paraId="78B85E8F" w14:textId="77777777" w:rsidR="009545C2" w:rsidRPr="00A434F2" w:rsidRDefault="009545C2" w:rsidP="0031190B">
            <w:pPr>
              <w:jc w:val="center"/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</w:p>
        </w:tc>
        <w:tc>
          <w:tcPr>
            <w:tcW w:w="1763" w:type="dxa"/>
          </w:tcPr>
          <w:p w14:paraId="54108910" w14:textId="77777777" w:rsidR="009545C2" w:rsidRPr="00D465C4" w:rsidRDefault="009545C2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1967010F" w14:textId="77777777" w:rsidR="009545C2" w:rsidRPr="00124576" w:rsidRDefault="009545C2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</w:tc>
        <w:tc>
          <w:tcPr>
            <w:tcW w:w="997" w:type="dxa"/>
            <w:shd w:val="clear" w:color="auto" w:fill="E6E6E6"/>
          </w:tcPr>
          <w:p w14:paraId="1FA0528D" w14:textId="77777777" w:rsidR="009545C2" w:rsidRPr="00D465C4" w:rsidRDefault="009545C2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9545C2" w:rsidRPr="00D465C4" w14:paraId="2D06DDB3" w14:textId="77777777" w:rsidTr="009545C2">
        <w:tc>
          <w:tcPr>
            <w:tcW w:w="3600" w:type="dxa"/>
          </w:tcPr>
          <w:p w14:paraId="19658329" w14:textId="77777777" w:rsidR="009545C2" w:rsidRPr="0031190B" w:rsidRDefault="009545C2" w:rsidP="0031190B">
            <w:pPr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</w:p>
        </w:tc>
        <w:tc>
          <w:tcPr>
            <w:tcW w:w="1575" w:type="dxa"/>
          </w:tcPr>
          <w:p w14:paraId="66656B66" w14:textId="77777777" w:rsidR="009545C2" w:rsidRPr="00A434F2" w:rsidRDefault="009545C2" w:rsidP="0031190B">
            <w:pPr>
              <w:jc w:val="center"/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</w:p>
        </w:tc>
        <w:tc>
          <w:tcPr>
            <w:tcW w:w="1763" w:type="dxa"/>
          </w:tcPr>
          <w:p w14:paraId="5BD60809" w14:textId="77777777" w:rsidR="009545C2" w:rsidRPr="00D465C4" w:rsidRDefault="009545C2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3CFF3542" w14:textId="77777777" w:rsidR="009545C2" w:rsidRPr="00124576" w:rsidRDefault="009545C2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</w:tc>
        <w:tc>
          <w:tcPr>
            <w:tcW w:w="997" w:type="dxa"/>
            <w:shd w:val="clear" w:color="auto" w:fill="E6E6E6"/>
          </w:tcPr>
          <w:p w14:paraId="25AB05B6" w14:textId="77777777" w:rsidR="009545C2" w:rsidRPr="00D465C4" w:rsidRDefault="009545C2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9545C2" w:rsidRPr="00D465C4" w14:paraId="0439A33A" w14:textId="77777777" w:rsidTr="0031190B">
        <w:tc>
          <w:tcPr>
            <w:tcW w:w="3600" w:type="dxa"/>
            <w:tcBorders>
              <w:bottom w:val="single" w:sz="4" w:space="0" w:color="auto"/>
            </w:tcBorders>
          </w:tcPr>
          <w:p w14:paraId="10BBB87B" w14:textId="77777777" w:rsidR="009545C2" w:rsidRPr="0031190B" w:rsidRDefault="009545C2" w:rsidP="0031190B">
            <w:pPr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0CA0F345" w14:textId="77777777" w:rsidR="009545C2" w:rsidRPr="00A434F2" w:rsidRDefault="009545C2" w:rsidP="0031190B">
            <w:pPr>
              <w:jc w:val="center"/>
              <w:rPr>
                <w:rFonts w:ascii="Garamond" w:hAnsi="Garamond"/>
                <w:bCs/>
                <w:color w:val="333300"/>
                <w:sz w:val="22"/>
                <w:szCs w:val="22"/>
              </w:rPr>
            </w:pP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14:paraId="15A15478" w14:textId="77777777" w:rsidR="009545C2" w:rsidRPr="00D465C4" w:rsidRDefault="009545C2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tcBorders>
              <w:bottom w:val="single" w:sz="4" w:space="0" w:color="auto"/>
            </w:tcBorders>
            <w:shd w:val="clear" w:color="auto" w:fill="auto"/>
          </w:tcPr>
          <w:p w14:paraId="69322E1F" w14:textId="77777777" w:rsidR="009545C2" w:rsidRPr="00124576" w:rsidRDefault="009545C2" w:rsidP="0031190B">
            <w:pPr>
              <w:rPr>
                <w:rFonts w:ascii="Garamond" w:hAnsi="Garamond"/>
                <w:b/>
                <w:color w:val="333300"/>
                <w:sz w:val="22"/>
                <w:szCs w:val="22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</w:p>
        </w:tc>
        <w:tc>
          <w:tcPr>
            <w:tcW w:w="997" w:type="dxa"/>
            <w:tcBorders>
              <w:bottom w:val="single" w:sz="4" w:space="0" w:color="auto"/>
            </w:tcBorders>
            <w:shd w:val="clear" w:color="auto" w:fill="E6E6E6"/>
          </w:tcPr>
          <w:p w14:paraId="452053BF" w14:textId="77777777" w:rsidR="009545C2" w:rsidRPr="00D465C4" w:rsidRDefault="009545C2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</w:tbl>
    <w:p w14:paraId="2AB88FF0" w14:textId="6B7AB044" w:rsidR="00306CFE" w:rsidRPr="009545C2" w:rsidRDefault="00306CFE" w:rsidP="00306CFE">
      <w:pPr>
        <w:rPr>
          <w:rFonts w:ascii="Garamond" w:hAnsi="Garamond"/>
          <w:iCs/>
          <w:color w:val="333300"/>
          <w:sz w:val="22"/>
          <w:szCs w:val="22"/>
        </w:rPr>
      </w:pPr>
    </w:p>
    <w:p w14:paraId="6BFDC7F2" w14:textId="2EA6EDF8" w:rsidR="0031190B" w:rsidRDefault="0031190B" w:rsidP="00306CFE">
      <w:pPr>
        <w:rPr>
          <w:rFonts w:ascii="Garamond" w:hAnsi="Garamond"/>
          <w:color w:val="333300"/>
          <w:sz w:val="22"/>
          <w:szCs w:val="22"/>
        </w:rPr>
      </w:pPr>
      <w:r>
        <w:rPr>
          <w:rFonts w:ascii="Garamond" w:hAnsi="Garamond"/>
          <w:color w:val="333300"/>
          <w:sz w:val="22"/>
          <w:szCs w:val="22"/>
        </w:rPr>
        <w:t>Please continue on the next page for non-IPU programs and sign the form before submitting to IPU.</w:t>
      </w:r>
    </w:p>
    <w:p w14:paraId="687DE333" w14:textId="77777777" w:rsidR="0031190B" w:rsidRDefault="0031190B" w:rsidP="00306CFE">
      <w:pPr>
        <w:rPr>
          <w:rFonts w:ascii="Garamond" w:hAnsi="Garamond"/>
          <w:color w:val="333300"/>
          <w:sz w:val="22"/>
          <w:szCs w:val="22"/>
        </w:rPr>
      </w:pPr>
    </w:p>
    <w:p w14:paraId="0576B8A4" w14:textId="0411A052" w:rsidR="00306CFE" w:rsidRDefault="009545C2" w:rsidP="00306CFE">
      <w:pPr>
        <w:rPr>
          <w:rFonts w:ascii="Garamond" w:hAnsi="Garamond"/>
          <w:color w:val="333300"/>
          <w:sz w:val="22"/>
          <w:szCs w:val="22"/>
        </w:rPr>
      </w:pPr>
      <w:r>
        <w:rPr>
          <w:rFonts w:ascii="Garamond" w:hAnsi="Garamond"/>
          <w:color w:val="333300"/>
          <w:sz w:val="22"/>
          <w:szCs w:val="22"/>
        </w:rPr>
        <w:t xml:space="preserve">* Participation in core IPU programs is required. IPU will determine the allowed credits, which are </w:t>
      </w:r>
      <w:r w:rsidR="0031190B">
        <w:rPr>
          <w:rFonts w:ascii="Garamond" w:hAnsi="Garamond"/>
          <w:color w:val="333300"/>
          <w:sz w:val="22"/>
          <w:szCs w:val="22"/>
        </w:rPr>
        <w:t>not</w:t>
      </w:r>
      <w:r w:rsidR="0031190B" w:rsidRPr="00306CFE">
        <w:rPr>
          <w:rFonts w:ascii="Garamond" w:hAnsi="Garamond"/>
          <w:color w:val="333300"/>
          <w:sz w:val="22"/>
          <w:szCs w:val="22"/>
        </w:rPr>
        <w:t xml:space="preserve"> identical to con</w:t>
      </w:r>
      <w:r>
        <w:rPr>
          <w:rFonts w:ascii="Garamond" w:hAnsi="Garamond"/>
          <w:color w:val="333300"/>
          <w:sz w:val="22"/>
          <w:szCs w:val="22"/>
        </w:rPr>
        <w:t>t</w:t>
      </w:r>
      <w:r w:rsidR="0031190B" w:rsidRPr="00306CFE">
        <w:rPr>
          <w:rFonts w:ascii="Garamond" w:hAnsi="Garamond"/>
          <w:color w:val="333300"/>
          <w:sz w:val="22"/>
          <w:szCs w:val="22"/>
        </w:rPr>
        <w:t>inuing legal or professional education credits</w:t>
      </w:r>
      <w:r>
        <w:rPr>
          <w:rFonts w:ascii="Garamond" w:hAnsi="Garamond"/>
          <w:color w:val="333300"/>
          <w:sz w:val="22"/>
          <w:szCs w:val="22"/>
        </w:rPr>
        <w:t>. Eligibility for</w:t>
      </w:r>
      <w:r w:rsidR="00306CFE" w:rsidRPr="00306CFE">
        <w:rPr>
          <w:rFonts w:ascii="Garamond" w:hAnsi="Garamond"/>
          <w:color w:val="333300"/>
          <w:sz w:val="22"/>
          <w:szCs w:val="22"/>
        </w:rPr>
        <w:t xml:space="preserve"> CCRE credits</w:t>
      </w:r>
      <w:r>
        <w:rPr>
          <w:rFonts w:ascii="Garamond" w:hAnsi="Garamond"/>
          <w:color w:val="333300"/>
          <w:sz w:val="22"/>
          <w:szCs w:val="22"/>
        </w:rPr>
        <w:t xml:space="preserve"> is generally limited to programs sponsored by universities or </w:t>
      </w:r>
      <w:r w:rsidR="00211BCC">
        <w:rPr>
          <w:rFonts w:ascii="Garamond" w:hAnsi="Garamond"/>
          <w:color w:val="333300"/>
          <w:sz w:val="22"/>
          <w:szCs w:val="22"/>
        </w:rPr>
        <w:t xml:space="preserve">recognized </w:t>
      </w:r>
      <w:r>
        <w:rPr>
          <w:rFonts w:ascii="Garamond" w:hAnsi="Garamond"/>
          <w:color w:val="333300"/>
          <w:sz w:val="22"/>
          <w:szCs w:val="22"/>
        </w:rPr>
        <w:t xml:space="preserve">professional groups; </w:t>
      </w:r>
      <w:r w:rsidR="00577DA2">
        <w:rPr>
          <w:rFonts w:ascii="Garamond" w:hAnsi="Garamond"/>
          <w:color w:val="333300"/>
          <w:sz w:val="22"/>
          <w:szCs w:val="22"/>
        </w:rPr>
        <w:t xml:space="preserve">other </w:t>
      </w:r>
      <w:r>
        <w:rPr>
          <w:rFonts w:ascii="Garamond" w:hAnsi="Garamond"/>
          <w:color w:val="333300"/>
          <w:sz w:val="22"/>
          <w:szCs w:val="22"/>
        </w:rPr>
        <w:t>meetings</w:t>
      </w:r>
      <w:r w:rsidR="00577DA2">
        <w:rPr>
          <w:rFonts w:ascii="Garamond" w:hAnsi="Garamond"/>
          <w:color w:val="333300"/>
          <w:sz w:val="22"/>
          <w:szCs w:val="22"/>
        </w:rPr>
        <w:t xml:space="preserve">, conferences, and webinars </w:t>
      </w:r>
      <w:r>
        <w:rPr>
          <w:rFonts w:ascii="Garamond" w:hAnsi="Garamond"/>
          <w:color w:val="333300"/>
          <w:sz w:val="22"/>
          <w:szCs w:val="22"/>
        </w:rPr>
        <w:t>are</w:t>
      </w:r>
      <w:r w:rsidR="00577DA2">
        <w:rPr>
          <w:rFonts w:ascii="Garamond" w:hAnsi="Garamond"/>
          <w:color w:val="333300"/>
          <w:sz w:val="22"/>
          <w:szCs w:val="22"/>
        </w:rPr>
        <w:t xml:space="preserve"> generally</w:t>
      </w:r>
      <w:r>
        <w:rPr>
          <w:rFonts w:ascii="Garamond" w:hAnsi="Garamond"/>
          <w:color w:val="333300"/>
          <w:sz w:val="22"/>
          <w:szCs w:val="22"/>
        </w:rPr>
        <w:t xml:space="preserve"> ineligible.</w:t>
      </w:r>
      <w:r w:rsidR="00306CFE" w:rsidRPr="00306CFE">
        <w:rPr>
          <w:rFonts w:ascii="Garamond" w:hAnsi="Garamond"/>
          <w:color w:val="333300"/>
          <w:sz w:val="22"/>
          <w:szCs w:val="22"/>
        </w:rPr>
        <w:t xml:space="preserve"> For </w:t>
      </w:r>
      <w:r w:rsidR="00211BCC">
        <w:rPr>
          <w:rFonts w:ascii="Garamond" w:hAnsi="Garamond"/>
          <w:color w:val="333300"/>
          <w:sz w:val="22"/>
          <w:szCs w:val="22"/>
        </w:rPr>
        <w:t xml:space="preserve">program </w:t>
      </w:r>
      <w:r w:rsidR="00306CFE" w:rsidRPr="00306CFE">
        <w:rPr>
          <w:rFonts w:ascii="Garamond" w:hAnsi="Garamond"/>
          <w:color w:val="333300"/>
          <w:sz w:val="22"/>
          <w:szCs w:val="22"/>
        </w:rPr>
        <w:t>details</w:t>
      </w:r>
      <w:r w:rsidR="00211BCC">
        <w:rPr>
          <w:rFonts w:ascii="Garamond" w:hAnsi="Garamond"/>
          <w:color w:val="333300"/>
          <w:sz w:val="22"/>
          <w:szCs w:val="22"/>
        </w:rPr>
        <w:t xml:space="preserve"> and FAQs</w:t>
      </w:r>
      <w:r w:rsidR="00306CFE" w:rsidRPr="00306CFE">
        <w:rPr>
          <w:rFonts w:ascii="Garamond" w:hAnsi="Garamond"/>
          <w:color w:val="333300"/>
          <w:sz w:val="22"/>
          <w:szCs w:val="22"/>
        </w:rPr>
        <w:t xml:space="preserve"> </w:t>
      </w:r>
      <w:r w:rsidR="00211BCC">
        <w:rPr>
          <w:rFonts w:ascii="Garamond" w:hAnsi="Garamond"/>
          <w:color w:val="333300"/>
          <w:sz w:val="22"/>
          <w:szCs w:val="22"/>
        </w:rPr>
        <w:t xml:space="preserve">please visit </w:t>
      </w:r>
      <w:r w:rsidR="00306CFE" w:rsidRPr="00306CFE">
        <w:rPr>
          <w:rFonts w:ascii="Garamond" w:hAnsi="Garamond"/>
          <w:color w:val="333300"/>
          <w:sz w:val="22"/>
          <w:szCs w:val="22"/>
        </w:rPr>
        <w:t>ipu.msu.edu/CCRE</w:t>
      </w:r>
      <w:r w:rsidR="0031190B">
        <w:rPr>
          <w:rFonts w:ascii="Garamond" w:hAnsi="Garamond"/>
          <w:color w:val="333300"/>
          <w:sz w:val="22"/>
          <w:szCs w:val="22"/>
        </w:rPr>
        <w:t>.</w:t>
      </w:r>
    </w:p>
    <w:p w14:paraId="3E83D249" w14:textId="62272238" w:rsidR="0031190B" w:rsidRDefault="0031190B" w:rsidP="00306CFE">
      <w:pPr>
        <w:rPr>
          <w:rFonts w:ascii="Garamond" w:hAnsi="Garamond"/>
          <w:color w:val="333300"/>
          <w:sz w:val="22"/>
          <w:szCs w:val="22"/>
        </w:rPr>
      </w:pPr>
    </w:p>
    <w:p w14:paraId="1258A72C" w14:textId="666A66B3" w:rsidR="0031190B" w:rsidRPr="00306CFE" w:rsidRDefault="0031190B" w:rsidP="00306CFE">
      <w:pPr>
        <w:rPr>
          <w:rFonts w:ascii="Garamond" w:hAnsi="Garamond"/>
          <w:color w:val="333300"/>
          <w:sz w:val="22"/>
          <w:szCs w:val="22"/>
        </w:rPr>
      </w:pPr>
    </w:p>
    <w:p w14:paraId="138BCBD6" w14:textId="6B6EA0FE" w:rsidR="0031190B" w:rsidRPr="009545C2" w:rsidRDefault="00306CFE">
      <w:pPr>
        <w:rPr>
          <w:rFonts w:ascii="Garamond" w:hAnsi="Garamond"/>
          <w:b/>
          <w:color w:val="333300"/>
          <w:sz w:val="22"/>
          <w:szCs w:val="22"/>
        </w:rPr>
      </w:pPr>
      <w:r>
        <w:rPr>
          <w:rFonts w:ascii="Garamond" w:hAnsi="Garamond"/>
          <w:b/>
          <w:color w:val="333300"/>
          <w:sz w:val="22"/>
          <w:szCs w:val="22"/>
        </w:rPr>
        <w:t xml:space="preserve"> </w:t>
      </w:r>
      <w:r w:rsidR="0031190B">
        <w:rPr>
          <w:rFonts w:ascii="Garamond" w:hAnsi="Garamond"/>
          <w:color w:val="003300"/>
          <w:sz w:val="22"/>
          <w:szCs w:val="22"/>
        </w:rPr>
        <w:br w:type="page"/>
      </w:r>
    </w:p>
    <w:p w14:paraId="361C9D90" w14:textId="77777777" w:rsidR="0031190B" w:rsidRPr="009545C2" w:rsidRDefault="0031190B" w:rsidP="0031190B">
      <w:pPr>
        <w:pBdr>
          <w:bottom w:val="single" w:sz="2" w:space="1" w:color="666633"/>
        </w:pBdr>
        <w:ind w:right="-630"/>
        <w:rPr>
          <w:rFonts w:ascii="Arial" w:hAnsi="Arial" w:cs="Arial"/>
          <w:smallCaps/>
          <w:color w:val="4F6228" w:themeColor="accent3" w:themeShade="80"/>
          <w:sz w:val="18"/>
          <w:szCs w:val="18"/>
        </w:rPr>
      </w:pPr>
      <w:r w:rsidRPr="009545C2">
        <w:rPr>
          <w:rFonts w:ascii="Arial" w:hAnsi="Arial" w:cs="Arial"/>
          <w:b/>
          <w:caps/>
          <w:color w:val="4F6228" w:themeColor="accent3" w:themeShade="80"/>
          <w:sz w:val="20"/>
          <w:szCs w:val="20"/>
        </w:rPr>
        <w:lastRenderedPageBreak/>
        <w:t>michigan state</w:t>
      </w:r>
      <w:r w:rsidRPr="009545C2">
        <w:rPr>
          <w:rFonts w:ascii="Arial" w:hAnsi="Arial" w:cs="Arial"/>
          <w:caps/>
          <w:color w:val="4F6228" w:themeColor="accent3" w:themeShade="80"/>
          <w:sz w:val="20"/>
          <w:szCs w:val="20"/>
        </w:rPr>
        <w:t xml:space="preserve"> university | </w:t>
      </w:r>
      <w:r w:rsidRPr="009545C2">
        <w:rPr>
          <w:rFonts w:ascii="Arial" w:hAnsi="Arial" w:cs="Arial"/>
          <w:b/>
          <w:smallCaps/>
          <w:color w:val="4F6228" w:themeColor="accent3" w:themeShade="80"/>
          <w:sz w:val="20"/>
          <w:szCs w:val="20"/>
        </w:rPr>
        <w:t>Institute of Public Utilities</w:t>
      </w:r>
      <w:r w:rsidRPr="009545C2">
        <w:rPr>
          <w:rFonts w:ascii="Arial" w:hAnsi="Arial" w:cs="Arial"/>
          <w:caps/>
          <w:smallCaps/>
          <w:color w:val="4F6228" w:themeColor="accent3" w:themeShade="80"/>
          <w:sz w:val="20"/>
          <w:szCs w:val="20"/>
        </w:rPr>
        <w:t xml:space="preserve"> </w:t>
      </w:r>
      <w:r w:rsidRPr="009545C2">
        <w:rPr>
          <w:rFonts w:ascii="Arial" w:hAnsi="Arial" w:cs="Arial"/>
          <w:smallCaps/>
          <w:color w:val="4F6228" w:themeColor="accent3" w:themeShade="80"/>
          <w:sz w:val="18"/>
          <w:szCs w:val="18"/>
        </w:rPr>
        <w:t>Regulatory Research and Education</w:t>
      </w:r>
    </w:p>
    <w:p w14:paraId="02D56699" w14:textId="77777777" w:rsidR="0031190B" w:rsidRPr="00E82A7D" w:rsidRDefault="0031190B" w:rsidP="0031190B">
      <w:pPr>
        <w:ind w:left="-450" w:right="-630" w:firstLine="450"/>
        <w:rPr>
          <w:rFonts w:ascii="Optima" w:hAnsi="Optima" w:cs="Arial"/>
          <w:smallCaps/>
          <w:color w:val="365F91"/>
          <w:sz w:val="40"/>
          <w:szCs w:val="40"/>
        </w:rPr>
      </w:pPr>
      <w:r w:rsidRPr="00E82A7D">
        <w:rPr>
          <w:rFonts w:ascii="Optima" w:hAnsi="Optima" w:cs="Arial"/>
          <w:smallCaps/>
          <w:color w:val="365F91"/>
          <w:sz w:val="40"/>
          <w:szCs w:val="40"/>
        </w:rPr>
        <w:t xml:space="preserve">Certificate of Continuing Regulatory Education </w:t>
      </w:r>
    </w:p>
    <w:p w14:paraId="4FCDA16C" w14:textId="77777777" w:rsidR="0031190B" w:rsidRPr="0012484D" w:rsidRDefault="0031190B" w:rsidP="0031190B">
      <w:pPr>
        <w:rPr>
          <w:rFonts w:ascii="Garamond" w:hAnsi="Garamond"/>
          <w:b/>
          <w:smallCaps/>
        </w:rPr>
      </w:pPr>
    </w:p>
    <w:p w14:paraId="1EB67BAA" w14:textId="77777777" w:rsidR="0031190B" w:rsidRPr="0031190B" w:rsidRDefault="0031190B" w:rsidP="0031190B">
      <w:pPr>
        <w:rPr>
          <w:rFonts w:ascii="Garamond" w:hAnsi="Garamond"/>
          <w:bCs/>
          <w:smallCaps/>
          <w:color w:val="000000" w:themeColor="text1"/>
          <w:sz w:val="32"/>
          <w:szCs w:val="32"/>
        </w:rPr>
      </w:pPr>
      <w:r w:rsidRPr="0031190B">
        <w:rPr>
          <w:rFonts w:ascii="Garamond" w:hAnsi="Garamond"/>
          <w:bCs/>
          <w:smallCaps/>
          <w:color w:val="000000" w:themeColor="text1"/>
          <w:sz w:val="32"/>
          <w:szCs w:val="32"/>
        </w:rPr>
        <w:t>CCRE Tier 1 Credit Application Form</w:t>
      </w:r>
    </w:p>
    <w:p w14:paraId="47C32303" w14:textId="77777777" w:rsidR="00306CFE" w:rsidRDefault="00306CFE" w:rsidP="0012484D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003300"/>
          <w:sz w:val="22"/>
          <w:szCs w:val="22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3"/>
        <w:gridCol w:w="2198"/>
        <w:gridCol w:w="610"/>
        <w:gridCol w:w="1067"/>
        <w:gridCol w:w="1515"/>
        <w:gridCol w:w="997"/>
      </w:tblGrid>
      <w:tr w:rsidR="00124576" w:rsidRPr="00D465C4" w14:paraId="2EAEC44E" w14:textId="77777777" w:rsidTr="0031190B">
        <w:tc>
          <w:tcPr>
            <w:tcW w:w="3063" w:type="dxa"/>
            <w:vAlign w:val="bottom"/>
          </w:tcPr>
          <w:p w14:paraId="75177DC5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 w:rsidRPr="00D465C4">
              <w:rPr>
                <w:rFonts w:ascii="Garamond" w:hAnsi="Garamond"/>
                <w:b/>
                <w:color w:val="333300"/>
                <w:sz w:val="22"/>
                <w:szCs w:val="22"/>
              </w:rPr>
              <w:t>Name of program</w:t>
            </w:r>
          </w:p>
        </w:tc>
        <w:tc>
          <w:tcPr>
            <w:tcW w:w="2198" w:type="dxa"/>
            <w:vAlign w:val="bottom"/>
          </w:tcPr>
          <w:p w14:paraId="2140F524" w14:textId="34539E72" w:rsidR="00124576" w:rsidRPr="00D465C4" w:rsidRDefault="009545C2" w:rsidP="0031190B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>
              <w:rPr>
                <w:rFonts w:ascii="Garamond" w:hAnsi="Garamond"/>
                <w:b/>
                <w:color w:val="333300"/>
                <w:sz w:val="22"/>
                <w:szCs w:val="22"/>
              </w:rPr>
              <w:t>U</w:t>
            </w:r>
            <w:r w:rsidR="0031190B" w:rsidRPr="00D465C4">
              <w:rPr>
                <w:rFonts w:ascii="Garamond" w:hAnsi="Garamond"/>
                <w:b/>
                <w:color w:val="333300"/>
                <w:sz w:val="22"/>
                <w:szCs w:val="22"/>
              </w:rPr>
              <w:t xml:space="preserve">niversity </w:t>
            </w:r>
            <w:r>
              <w:rPr>
                <w:rFonts w:ascii="Garamond" w:hAnsi="Garamond"/>
                <w:b/>
                <w:color w:val="333300"/>
                <w:sz w:val="22"/>
                <w:szCs w:val="22"/>
              </w:rPr>
              <w:t xml:space="preserve">or professional </w:t>
            </w:r>
            <w:r w:rsidR="0031190B" w:rsidRPr="00D465C4">
              <w:rPr>
                <w:rFonts w:ascii="Garamond" w:hAnsi="Garamond"/>
                <w:b/>
                <w:color w:val="333300"/>
                <w:sz w:val="22"/>
                <w:szCs w:val="22"/>
              </w:rPr>
              <w:t>sponsor</w:t>
            </w:r>
          </w:p>
        </w:tc>
        <w:tc>
          <w:tcPr>
            <w:tcW w:w="1677" w:type="dxa"/>
            <w:gridSpan w:val="2"/>
            <w:vAlign w:val="bottom"/>
          </w:tcPr>
          <w:p w14:paraId="4FFFDDED" w14:textId="77777777" w:rsidR="009545C2" w:rsidRDefault="00124576" w:rsidP="009545C2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>
              <w:rPr>
                <w:rFonts w:ascii="Garamond" w:hAnsi="Garamond"/>
                <w:b/>
                <w:color w:val="333300"/>
                <w:sz w:val="22"/>
                <w:szCs w:val="22"/>
              </w:rPr>
              <w:t>Dates</w:t>
            </w:r>
          </w:p>
          <w:p w14:paraId="5409223F" w14:textId="3891E4B6" w:rsidR="00124576" w:rsidRPr="00D465C4" w:rsidRDefault="00124576" w:rsidP="009545C2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 w:rsidRPr="00D465C4">
              <w:rPr>
                <w:rFonts w:ascii="Garamond" w:hAnsi="Garamond"/>
                <w:b/>
                <w:color w:val="333300"/>
                <w:sz w:val="22"/>
                <w:szCs w:val="22"/>
              </w:rPr>
              <w:t>attended</w:t>
            </w:r>
          </w:p>
        </w:tc>
        <w:tc>
          <w:tcPr>
            <w:tcW w:w="1515" w:type="dxa"/>
            <w:shd w:val="clear" w:color="auto" w:fill="auto"/>
          </w:tcPr>
          <w:p w14:paraId="7D739F41" w14:textId="77777777" w:rsidR="00124576" w:rsidRDefault="00124576" w:rsidP="00124576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  <w:p w14:paraId="57B16EAF" w14:textId="77777777" w:rsidR="00124576" w:rsidRPr="00D465C4" w:rsidRDefault="009B6AF3" w:rsidP="00124576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>
              <w:rPr>
                <w:rFonts w:ascii="Garamond" w:hAnsi="Garamond"/>
                <w:b/>
                <w:color w:val="333300"/>
                <w:sz w:val="22"/>
                <w:szCs w:val="22"/>
              </w:rPr>
              <w:t>Location</w:t>
            </w:r>
          </w:p>
        </w:tc>
        <w:tc>
          <w:tcPr>
            <w:tcW w:w="997" w:type="dxa"/>
            <w:shd w:val="clear" w:color="auto" w:fill="E6E6E6"/>
            <w:vAlign w:val="bottom"/>
          </w:tcPr>
          <w:p w14:paraId="4CF002F8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  <w:r w:rsidRPr="00D465C4">
              <w:rPr>
                <w:rFonts w:ascii="Garamond" w:hAnsi="Garamond"/>
                <w:b/>
                <w:color w:val="333300"/>
                <w:sz w:val="22"/>
                <w:szCs w:val="22"/>
              </w:rPr>
              <w:t>Credits (TBD)</w:t>
            </w:r>
            <w:r>
              <w:rPr>
                <w:rFonts w:ascii="Garamond" w:hAnsi="Garamond"/>
                <w:b/>
                <w:color w:val="333300"/>
                <w:sz w:val="22"/>
                <w:szCs w:val="22"/>
              </w:rPr>
              <w:t>*</w:t>
            </w:r>
          </w:p>
        </w:tc>
      </w:tr>
      <w:tr w:rsidR="00124576" w:rsidRPr="00D465C4" w14:paraId="00C6A127" w14:textId="77777777" w:rsidTr="0031190B">
        <w:tc>
          <w:tcPr>
            <w:tcW w:w="3063" w:type="dxa"/>
          </w:tcPr>
          <w:p w14:paraId="3A1B1BBA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2198" w:type="dxa"/>
          </w:tcPr>
          <w:p w14:paraId="3D0372D5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677" w:type="dxa"/>
            <w:gridSpan w:val="2"/>
          </w:tcPr>
          <w:p w14:paraId="48591B10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1D700BCF" w14:textId="77777777" w:rsidR="00124576" w:rsidRPr="00D465C4" w:rsidRDefault="00124576" w:rsidP="00124576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6E81B340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722AD8EF" w14:textId="77777777" w:rsidTr="0031190B">
        <w:tc>
          <w:tcPr>
            <w:tcW w:w="3063" w:type="dxa"/>
          </w:tcPr>
          <w:p w14:paraId="5F21153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2198" w:type="dxa"/>
          </w:tcPr>
          <w:p w14:paraId="13385DE4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677" w:type="dxa"/>
            <w:gridSpan w:val="2"/>
          </w:tcPr>
          <w:p w14:paraId="7476B084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085EBD1B" w14:textId="77777777" w:rsidR="00124576" w:rsidRPr="00D465C4" w:rsidRDefault="00124576" w:rsidP="00124576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35895FBE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17D668CF" w14:textId="77777777" w:rsidTr="0031190B">
        <w:tc>
          <w:tcPr>
            <w:tcW w:w="3063" w:type="dxa"/>
          </w:tcPr>
          <w:p w14:paraId="70D12BA7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2198" w:type="dxa"/>
          </w:tcPr>
          <w:p w14:paraId="238495FD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677" w:type="dxa"/>
            <w:gridSpan w:val="2"/>
          </w:tcPr>
          <w:p w14:paraId="307AC92D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71849B03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073BAFDD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6550D7A1" w14:textId="77777777" w:rsidTr="0031190B">
        <w:tc>
          <w:tcPr>
            <w:tcW w:w="3063" w:type="dxa"/>
          </w:tcPr>
          <w:p w14:paraId="177F9788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2198" w:type="dxa"/>
          </w:tcPr>
          <w:p w14:paraId="14E4F714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677" w:type="dxa"/>
            <w:gridSpan w:val="2"/>
          </w:tcPr>
          <w:p w14:paraId="2EE7765C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00B474D4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25F28E7B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53AF4793" w14:textId="77777777" w:rsidTr="0031190B">
        <w:tc>
          <w:tcPr>
            <w:tcW w:w="3063" w:type="dxa"/>
          </w:tcPr>
          <w:p w14:paraId="696D23C0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2198" w:type="dxa"/>
          </w:tcPr>
          <w:p w14:paraId="1B016042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677" w:type="dxa"/>
            <w:gridSpan w:val="2"/>
          </w:tcPr>
          <w:p w14:paraId="1ED67FD9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25F36054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04C34EB6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50E8FD90" w14:textId="77777777" w:rsidTr="0031190B">
        <w:tc>
          <w:tcPr>
            <w:tcW w:w="3063" w:type="dxa"/>
          </w:tcPr>
          <w:p w14:paraId="0659B9B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2198" w:type="dxa"/>
          </w:tcPr>
          <w:p w14:paraId="3B3700E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677" w:type="dxa"/>
            <w:gridSpan w:val="2"/>
          </w:tcPr>
          <w:p w14:paraId="482B03DF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35406D4F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03AE4DBD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3A5B9F6C" w14:textId="77777777" w:rsidTr="0031190B">
        <w:tc>
          <w:tcPr>
            <w:tcW w:w="3063" w:type="dxa"/>
          </w:tcPr>
          <w:p w14:paraId="1554561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2198" w:type="dxa"/>
          </w:tcPr>
          <w:p w14:paraId="5F7806A6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677" w:type="dxa"/>
            <w:gridSpan w:val="2"/>
          </w:tcPr>
          <w:p w14:paraId="1AA3FB07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1FE20487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3CD45F5F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20B0EE8D" w14:textId="77777777" w:rsidTr="0031190B">
        <w:tc>
          <w:tcPr>
            <w:tcW w:w="3063" w:type="dxa"/>
          </w:tcPr>
          <w:p w14:paraId="67FFB8E4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2198" w:type="dxa"/>
          </w:tcPr>
          <w:p w14:paraId="5864E7AE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677" w:type="dxa"/>
            <w:gridSpan w:val="2"/>
          </w:tcPr>
          <w:p w14:paraId="3218EAC9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00F3DC11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264E30C0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48272FEA" w14:textId="77777777" w:rsidTr="0031190B">
        <w:tc>
          <w:tcPr>
            <w:tcW w:w="3063" w:type="dxa"/>
          </w:tcPr>
          <w:p w14:paraId="3EBC4A10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2198" w:type="dxa"/>
          </w:tcPr>
          <w:p w14:paraId="587217CC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677" w:type="dxa"/>
            <w:gridSpan w:val="2"/>
          </w:tcPr>
          <w:p w14:paraId="2C07D64F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43B56F70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2280F441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60BE7EC9" w14:textId="77777777" w:rsidTr="0031190B">
        <w:tc>
          <w:tcPr>
            <w:tcW w:w="5261" w:type="dxa"/>
            <w:gridSpan w:val="2"/>
          </w:tcPr>
          <w:p w14:paraId="2265F6B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3CB72BCA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5A17C5A3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5D05F593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48AAEFCE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2ADB2193" w14:textId="77777777" w:rsidTr="0031190B">
        <w:tc>
          <w:tcPr>
            <w:tcW w:w="5261" w:type="dxa"/>
            <w:gridSpan w:val="2"/>
          </w:tcPr>
          <w:p w14:paraId="0712D3C4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7852CB82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1B563B1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56263E78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14375C43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4FDE5CAA" w14:textId="77777777" w:rsidTr="0031190B">
        <w:tc>
          <w:tcPr>
            <w:tcW w:w="5261" w:type="dxa"/>
            <w:gridSpan w:val="2"/>
          </w:tcPr>
          <w:p w14:paraId="33A3D6D3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2F752F00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3D98DE61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2C97FEBD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5E1467C8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333179E7" w14:textId="77777777" w:rsidTr="0031190B">
        <w:tc>
          <w:tcPr>
            <w:tcW w:w="5261" w:type="dxa"/>
            <w:gridSpan w:val="2"/>
          </w:tcPr>
          <w:p w14:paraId="2095CD03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2DE6AB1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053EFB6F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5C4095E2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34C2E0A9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13AFCB21" w14:textId="77777777" w:rsidTr="0031190B">
        <w:tc>
          <w:tcPr>
            <w:tcW w:w="5261" w:type="dxa"/>
            <w:gridSpan w:val="2"/>
          </w:tcPr>
          <w:p w14:paraId="0C1E69D7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05CF0532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72070975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1302B37C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69AC57C3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2B595B04" w14:textId="77777777" w:rsidTr="0031190B">
        <w:tc>
          <w:tcPr>
            <w:tcW w:w="5261" w:type="dxa"/>
            <w:gridSpan w:val="2"/>
          </w:tcPr>
          <w:p w14:paraId="5A106B0E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42E7EF86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56DCAFAF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6B4CBBC4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79CC3D52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2969B488" w14:textId="77777777" w:rsidTr="0031190B">
        <w:tc>
          <w:tcPr>
            <w:tcW w:w="5261" w:type="dxa"/>
            <w:gridSpan w:val="2"/>
          </w:tcPr>
          <w:p w14:paraId="1E057568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5275DF29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0EFF1392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6A9E7C30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5D0F2776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7C1BA65C" w14:textId="77777777" w:rsidTr="0031190B">
        <w:tc>
          <w:tcPr>
            <w:tcW w:w="5261" w:type="dxa"/>
            <w:gridSpan w:val="2"/>
          </w:tcPr>
          <w:p w14:paraId="573F9701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3D90D3C9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7819985D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08F71988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0A9B1FB2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63E454EB" w14:textId="77777777" w:rsidTr="0031190B">
        <w:tc>
          <w:tcPr>
            <w:tcW w:w="5261" w:type="dxa"/>
            <w:gridSpan w:val="2"/>
          </w:tcPr>
          <w:p w14:paraId="4BCA0830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20A90184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0EABE3E5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735291D8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41B1FA83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6249076F" w14:textId="77777777" w:rsidTr="0031190B">
        <w:tc>
          <w:tcPr>
            <w:tcW w:w="5261" w:type="dxa"/>
            <w:gridSpan w:val="2"/>
          </w:tcPr>
          <w:p w14:paraId="499AB9B3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4FD2EB4F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699A0306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5472E867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574A8E7C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5F9D77AA" w14:textId="77777777" w:rsidTr="0031190B">
        <w:tc>
          <w:tcPr>
            <w:tcW w:w="5261" w:type="dxa"/>
            <w:gridSpan w:val="2"/>
          </w:tcPr>
          <w:p w14:paraId="26AF05BE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237C0A64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68A752ED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76253B91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0D6B11FB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769E9164" w14:textId="77777777" w:rsidTr="0031190B">
        <w:tc>
          <w:tcPr>
            <w:tcW w:w="5261" w:type="dxa"/>
            <w:gridSpan w:val="2"/>
          </w:tcPr>
          <w:p w14:paraId="3704986A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4657E450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34DEA7AE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5CD39726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3C5A7DF2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7F224AAD" w14:textId="77777777" w:rsidTr="0031190B">
        <w:tc>
          <w:tcPr>
            <w:tcW w:w="5261" w:type="dxa"/>
            <w:gridSpan w:val="2"/>
          </w:tcPr>
          <w:p w14:paraId="3C3C996C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7BD693E1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71F42229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3DCF6FD0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5A014E36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7F2130AE" w14:textId="77777777" w:rsidTr="0031190B">
        <w:tc>
          <w:tcPr>
            <w:tcW w:w="5261" w:type="dxa"/>
            <w:gridSpan w:val="2"/>
          </w:tcPr>
          <w:p w14:paraId="6197BF9D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159ED21D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08EF617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627B4EF9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2F919581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73CB50E0" w14:textId="77777777" w:rsidTr="0031190B">
        <w:tc>
          <w:tcPr>
            <w:tcW w:w="5261" w:type="dxa"/>
            <w:gridSpan w:val="2"/>
          </w:tcPr>
          <w:p w14:paraId="3755739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6440C677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240AB62C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49FB81E3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50B2BB61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  <w:tr w:rsidR="00124576" w:rsidRPr="00D465C4" w14:paraId="1DB7F878" w14:textId="77777777" w:rsidTr="0031190B">
        <w:tc>
          <w:tcPr>
            <w:tcW w:w="5261" w:type="dxa"/>
            <w:gridSpan w:val="2"/>
          </w:tcPr>
          <w:p w14:paraId="59EA9D01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610" w:type="dxa"/>
          </w:tcPr>
          <w:p w14:paraId="1896247B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067" w:type="dxa"/>
          </w:tcPr>
          <w:p w14:paraId="5302327D" w14:textId="77777777" w:rsidR="00124576" w:rsidRPr="00D465C4" w:rsidRDefault="00124576" w:rsidP="00737FF1">
            <w:pPr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1515" w:type="dxa"/>
            <w:shd w:val="clear" w:color="auto" w:fill="auto"/>
          </w:tcPr>
          <w:p w14:paraId="1657BAE8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  <w:tc>
          <w:tcPr>
            <w:tcW w:w="997" w:type="dxa"/>
            <w:shd w:val="clear" w:color="auto" w:fill="E6E6E6"/>
          </w:tcPr>
          <w:p w14:paraId="3EAA136C" w14:textId="77777777" w:rsidR="00124576" w:rsidRPr="00D465C4" w:rsidRDefault="00124576" w:rsidP="00737FF1">
            <w:pPr>
              <w:jc w:val="center"/>
              <w:rPr>
                <w:rFonts w:ascii="Garamond" w:hAnsi="Garamond"/>
                <w:b/>
                <w:color w:val="333300"/>
                <w:sz w:val="22"/>
                <w:szCs w:val="22"/>
              </w:rPr>
            </w:pPr>
          </w:p>
        </w:tc>
      </w:tr>
    </w:tbl>
    <w:p w14:paraId="4497D8D9" w14:textId="02567DD0" w:rsidR="00306CFE" w:rsidRDefault="00306CFE" w:rsidP="0012484D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333300"/>
          <w:sz w:val="22"/>
          <w:szCs w:val="22"/>
        </w:rPr>
      </w:pPr>
    </w:p>
    <w:p w14:paraId="4B254125" w14:textId="77777777" w:rsidR="0031190B" w:rsidRDefault="0031190B" w:rsidP="0012484D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333300"/>
          <w:sz w:val="22"/>
          <w:szCs w:val="22"/>
        </w:rPr>
      </w:pPr>
    </w:p>
    <w:p w14:paraId="32B415B3" w14:textId="1F38AC0D" w:rsidR="0031190B" w:rsidRPr="00D465C4" w:rsidRDefault="0031190B" w:rsidP="0031190B">
      <w:pPr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 xml:space="preserve">I certify that I fully attended the above </w:t>
      </w:r>
      <w:r>
        <w:rPr>
          <w:rFonts w:ascii="Garamond" w:hAnsi="Garamond"/>
          <w:color w:val="333300"/>
          <w:sz w:val="22"/>
          <w:szCs w:val="22"/>
        </w:rPr>
        <w:t xml:space="preserve">listed </w:t>
      </w:r>
      <w:r w:rsidRPr="00D465C4">
        <w:rPr>
          <w:rFonts w:ascii="Garamond" w:hAnsi="Garamond"/>
          <w:color w:val="333300"/>
          <w:sz w:val="22"/>
          <w:szCs w:val="22"/>
        </w:rPr>
        <w:t>CCRE</w:t>
      </w:r>
      <w:r>
        <w:rPr>
          <w:rFonts w:ascii="Garamond" w:hAnsi="Garamond"/>
          <w:color w:val="333300"/>
          <w:sz w:val="22"/>
          <w:szCs w:val="22"/>
        </w:rPr>
        <w:t>-</w:t>
      </w:r>
      <w:r w:rsidRPr="00D465C4">
        <w:rPr>
          <w:rFonts w:ascii="Garamond" w:hAnsi="Garamond"/>
          <w:color w:val="333300"/>
          <w:sz w:val="22"/>
          <w:szCs w:val="22"/>
        </w:rPr>
        <w:t>eligible programs:</w:t>
      </w:r>
    </w:p>
    <w:p w14:paraId="41B147F2" w14:textId="77777777" w:rsidR="0031190B" w:rsidRPr="00D465C4" w:rsidRDefault="0031190B" w:rsidP="0031190B">
      <w:pPr>
        <w:rPr>
          <w:rFonts w:ascii="Garamond" w:hAnsi="Garamond"/>
          <w:color w:val="333300"/>
          <w:sz w:val="22"/>
          <w:szCs w:val="22"/>
        </w:rPr>
      </w:pPr>
    </w:p>
    <w:p w14:paraId="4921F989" w14:textId="77777777" w:rsidR="0031190B" w:rsidRPr="00D465C4" w:rsidRDefault="0031190B" w:rsidP="0031190B">
      <w:pPr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______________________________________________________________ (Signature and date)</w:t>
      </w:r>
    </w:p>
    <w:p w14:paraId="376EE8D1" w14:textId="77777777" w:rsidR="0031190B" w:rsidRPr="00D465C4" w:rsidRDefault="0031190B" w:rsidP="0031190B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333300"/>
          <w:sz w:val="22"/>
          <w:szCs w:val="22"/>
        </w:rPr>
      </w:pPr>
    </w:p>
    <w:p w14:paraId="34E670EB" w14:textId="54298F9F" w:rsidR="0031190B" w:rsidRPr="00D465C4" w:rsidRDefault="0031190B" w:rsidP="0031190B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 xml:space="preserve">Please </w:t>
      </w:r>
      <w:r>
        <w:rPr>
          <w:rFonts w:ascii="Garamond" w:hAnsi="Garamond"/>
          <w:color w:val="333300"/>
          <w:sz w:val="22"/>
          <w:szCs w:val="22"/>
        </w:rPr>
        <w:t>fax the completed form</w:t>
      </w:r>
      <w:r w:rsidRPr="00D465C4">
        <w:rPr>
          <w:rFonts w:ascii="Garamond" w:hAnsi="Garamond"/>
          <w:color w:val="333300"/>
          <w:sz w:val="22"/>
          <w:szCs w:val="22"/>
        </w:rPr>
        <w:t xml:space="preserve"> to 517.355.1854 or email it to ipu@msu.edu </w:t>
      </w:r>
    </w:p>
    <w:p w14:paraId="60C2DE4D" w14:textId="77777777" w:rsidR="0031190B" w:rsidRDefault="0031190B" w:rsidP="0031190B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33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 xml:space="preserve">For program information, please visit ipu.msu.edu/CCRE.  </w:t>
      </w:r>
    </w:p>
    <w:p w14:paraId="0786BCCB" w14:textId="5977B761" w:rsidR="0031190B" w:rsidRPr="00D465C4" w:rsidRDefault="0031190B" w:rsidP="0031190B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003300"/>
          <w:sz w:val="22"/>
          <w:szCs w:val="22"/>
        </w:rPr>
      </w:pPr>
      <w:r w:rsidRPr="00D465C4">
        <w:rPr>
          <w:rFonts w:ascii="Garamond" w:hAnsi="Garamond"/>
          <w:color w:val="333300"/>
          <w:sz w:val="22"/>
          <w:szCs w:val="22"/>
        </w:rPr>
        <w:t>Call us at 517.355.1876 with any questions.</w:t>
      </w:r>
      <w:r w:rsidRPr="00D465C4">
        <w:rPr>
          <w:rFonts w:ascii="Garamond" w:hAnsi="Garamond"/>
          <w:color w:val="003300"/>
          <w:sz w:val="22"/>
          <w:szCs w:val="22"/>
        </w:rPr>
        <w:t xml:space="preserve">  </w:t>
      </w:r>
    </w:p>
    <w:p w14:paraId="57056DEB" w14:textId="77777777" w:rsidR="0031190B" w:rsidRDefault="0031190B" w:rsidP="0031190B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003300"/>
          <w:sz w:val="22"/>
          <w:szCs w:val="22"/>
        </w:rPr>
      </w:pPr>
      <w:r w:rsidRPr="00D465C4">
        <w:rPr>
          <w:rFonts w:ascii="Garamond" w:hAnsi="Garamond"/>
          <w:color w:val="003300"/>
          <w:sz w:val="22"/>
          <w:szCs w:val="22"/>
        </w:rPr>
        <w:t>Thank you</w:t>
      </w:r>
      <w:r>
        <w:rPr>
          <w:rFonts w:ascii="Garamond" w:hAnsi="Garamond"/>
          <w:color w:val="003300"/>
          <w:sz w:val="22"/>
          <w:szCs w:val="22"/>
        </w:rPr>
        <w:t xml:space="preserve"> for your application</w:t>
      </w:r>
      <w:r w:rsidRPr="00D465C4">
        <w:rPr>
          <w:rFonts w:ascii="Garamond" w:hAnsi="Garamond"/>
          <w:color w:val="003300"/>
          <w:sz w:val="22"/>
          <w:szCs w:val="22"/>
        </w:rPr>
        <w:t xml:space="preserve">!  </w:t>
      </w:r>
    </w:p>
    <w:p w14:paraId="10FF718E" w14:textId="77777777" w:rsidR="0031190B" w:rsidRPr="00D465C4" w:rsidRDefault="0031190B" w:rsidP="0012484D">
      <w:pPr>
        <w:tabs>
          <w:tab w:val="left" w:pos="1980"/>
          <w:tab w:val="left" w:pos="2250"/>
        </w:tabs>
        <w:spacing w:line="276" w:lineRule="auto"/>
        <w:rPr>
          <w:rFonts w:ascii="Garamond" w:hAnsi="Garamond"/>
          <w:color w:val="333300"/>
          <w:sz w:val="22"/>
          <w:szCs w:val="22"/>
        </w:rPr>
      </w:pPr>
    </w:p>
    <w:sectPr w:rsidR="0031190B" w:rsidRPr="00D465C4" w:rsidSect="006D07B7">
      <w:footerReference w:type="even" r:id="rId12"/>
      <w:footerReference w:type="default" r:id="rId13"/>
      <w:type w:val="continuous"/>
      <w:pgSz w:w="12240" w:h="15840" w:code="1"/>
      <w:pgMar w:top="792" w:right="1710" w:bottom="792" w:left="1080" w:header="720" w:footer="188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71C15D" w14:textId="77777777" w:rsidR="002961F5" w:rsidRDefault="002961F5">
      <w:r>
        <w:separator/>
      </w:r>
    </w:p>
  </w:endnote>
  <w:endnote w:type="continuationSeparator" w:id="0">
    <w:p w14:paraId="60B1AEBF" w14:textId="77777777" w:rsidR="002961F5" w:rsidRDefault="002961F5">
      <w:r>
        <w:continuationSeparator/>
      </w:r>
    </w:p>
  </w:endnote>
  <w:endnote w:type="continuationNotice" w:id="1">
    <w:p w14:paraId="0E52FBE1" w14:textId="77777777" w:rsidR="002961F5" w:rsidRDefault="002961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457407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B14BEA" w14:textId="159CB5C3" w:rsidR="009545C2" w:rsidRDefault="009545C2" w:rsidP="002B4C0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1B6F" w14:textId="77777777" w:rsidR="009545C2" w:rsidRDefault="009545C2" w:rsidP="009545C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4237C" w14:textId="77777777" w:rsidR="00E82A7D" w:rsidRDefault="00E82A7D" w:rsidP="009545C2">
    <w:pPr>
      <w:pStyle w:val="Footer"/>
      <w:ind w:right="360"/>
    </w:pPr>
  </w:p>
  <w:sdt>
    <w:sdtPr>
      <w:rPr>
        <w:rStyle w:val="PageNumber"/>
        <w:rFonts w:ascii="Garamond" w:hAnsi="Garamond"/>
        <w:sz w:val="20"/>
        <w:szCs w:val="20"/>
      </w:rPr>
      <w:id w:val="5871235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4432891" w14:textId="0FE7F1DA" w:rsidR="009545C2" w:rsidRPr="009545C2" w:rsidRDefault="009545C2" w:rsidP="009545C2">
        <w:pPr>
          <w:pStyle w:val="Footer"/>
          <w:framePr w:wrap="none" w:vAnchor="text" w:hAnchor="margin" w:xAlign="right" w:y="1146"/>
          <w:rPr>
            <w:rStyle w:val="PageNumber"/>
            <w:rFonts w:ascii="Garamond" w:hAnsi="Garamond"/>
            <w:sz w:val="20"/>
            <w:szCs w:val="20"/>
          </w:rPr>
        </w:pPr>
        <w:r w:rsidRPr="009545C2">
          <w:rPr>
            <w:rStyle w:val="PageNumber"/>
            <w:rFonts w:ascii="Garamond" w:hAnsi="Garamond"/>
            <w:sz w:val="20"/>
            <w:szCs w:val="20"/>
            <w:lang w:val="en-US"/>
          </w:rPr>
          <w:t xml:space="preserve">CCRE - </w:t>
        </w:r>
        <w:r w:rsidRPr="009545C2">
          <w:rPr>
            <w:rStyle w:val="PageNumber"/>
            <w:rFonts w:ascii="Garamond" w:hAnsi="Garamond"/>
            <w:sz w:val="20"/>
            <w:szCs w:val="20"/>
          </w:rPr>
          <w:fldChar w:fldCharType="begin"/>
        </w:r>
        <w:r w:rsidRPr="009545C2">
          <w:rPr>
            <w:rStyle w:val="PageNumber"/>
            <w:rFonts w:ascii="Garamond" w:hAnsi="Garamond"/>
            <w:sz w:val="20"/>
            <w:szCs w:val="20"/>
          </w:rPr>
          <w:instrText xml:space="preserve"> PAGE </w:instrText>
        </w:r>
        <w:r w:rsidRPr="009545C2">
          <w:rPr>
            <w:rStyle w:val="PageNumber"/>
            <w:rFonts w:ascii="Garamond" w:hAnsi="Garamond"/>
            <w:sz w:val="20"/>
            <w:szCs w:val="20"/>
          </w:rPr>
          <w:fldChar w:fldCharType="separate"/>
        </w:r>
        <w:r w:rsidRPr="009545C2">
          <w:rPr>
            <w:rStyle w:val="PageNumber"/>
            <w:rFonts w:ascii="Garamond" w:hAnsi="Garamond"/>
            <w:noProof/>
            <w:sz w:val="20"/>
            <w:szCs w:val="20"/>
          </w:rPr>
          <w:t>2</w:t>
        </w:r>
        <w:r w:rsidRPr="009545C2">
          <w:rPr>
            <w:rStyle w:val="PageNumber"/>
            <w:rFonts w:ascii="Garamond" w:hAnsi="Garamond"/>
            <w:sz w:val="20"/>
            <w:szCs w:val="20"/>
          </w:rPr>
          <w:fldChar w:fldCharType="end"/>
        </w:r>
      </w:p>
    </w:sdtContent>
  </w:sdt>
  <w:p w14:paraId="093242A9" w14:textId="77777777" w:rsidR="00E82A7D" w:rsidRDefault="008622C4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7F2E08A3" wp14:editId="0685BA88">
          <wp:simplePos x="0" y="0"/>
          <wp:positionH relativeFrom="margin">
            <wp:posOffset>1905000</wp:posOffset>
          </wp:positionH>
          <wp:positionV relativeFrom="margin">
            <wp:posOffset>8214360</wp:posOffset>
          </wp:positionV>
          <wp:extent cx="2255520" cy="798830"/>
          <wp:effectExtent l="0" t="0" r="0" b="1270"/>
          <wp:wrapSquare wrapText="bothSides"/>
          <wp:docPr id="3" name="Picture 3" descr="MSU Logo-Gre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SU Logo-Gre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5520" cy="798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031B5" w14:textId="77777777" w:rsidR="002961F5" w:rsidRDefault="002961F5">
      <w:r>
        <w:separator/>
      </w:r>
    </w:p>
  </w:footnote>
  <w:footnote w:type="continuationSeparator" w:id="0">
    <w:p w14:paraId="0211BDE6" w14:textId="77777777" w:rsidR="002961F5" w:rsidRDefault="002961F5">
      <w:r>
        <w:continuationSeparator/>
      </w:r>
    </w:p>
  </w:footnote>
  <w:footnote w:type="continuationNotice" w:id="1">
    <w:p w14:paraId="36AA2CD9" w14:textId="77777777" w:rsidR="002961F5" w:rsidRDefault="002961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7.25pt;height:12.75pt" o:bullet="t">
        <v:imagedata r:id="rId1" o:title=""/>
      </v:shape>
    </w:pict>
  </w:numPicBullet>
  <w:abstractNum w:abstractNumId="0" w15:restartNumberingAfterBreak="0">
    <w:nsid w:val="FFFFFF1D"/>
    <w:multiLevelType w:val="multilevel"/>
    <w:tmpl w:val="049636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C4157C"/>
    <w:multiLevelType w:val="hybridMultilevel"/>
    <w:tmpl w:val="DC2E76E4"/>
    <w:lvl w:ilvl="0" w:tplc="1340DB04">
      <w:numFmt w:val="bullet"/>
      <w:lvlText w:val=""/>
      <w:lvlJc w:val="left"/>
      <w:pPr>
        <w:tabs>
          <w:tab w:val="num" w:pos="2880"/>
        </w:tabs>
        <w:ind w:left="2880" w:hanging="720"/>
      </w:pPr>
      <w:rPr>
        <w:rFonts w:ascii="ZapfDingbats" w:eastAsia="Times New Roman" w:hAnsi="ZapfDingbat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86424"/>
    <w:multiLevelType w:val="hybridMultilevel"/>
    <w:tmpl w:val="23F6F6F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B71261"/>
    <w:multiLevelType w:val="hybridMultilevel"/>
    <w:tmpl w:val="760C2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83121"/>
    <w:multiLevelType w:val="hybridMultilevel"/>
    <w:tmpl w:val="14D0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67803"/>
    <w:multiLevelType w:val="hybridMultilevel"/>
    <w:tmpl w:val="DC3435AC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965530"/>
    <w:multiLevelType w:val="hybridMultilevel"/>
    <w:tmpl w:val="CDFA6DB8"/>
    <w:lvl w:ilvl="0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TA0NDcysrCwMDVQ0lEKTi0uzszPAykwrAUADYm1pSwAAAA="/>
  </w:docVars>
  <w:rsids>
    <w:rsidRoot w:val="0045228B"/>
    <w:rsid w:val="00001879"/>
    <w:rsid w:val="000078FE"/>
    <w:rsid w:val="00010C3D"/>
    <w:rsid w:val="00011216"/>
    <w:rsid w:val="0001238E"/>
    <w:rsid w:val="00017DFC"/>
    <w:rsid w:val="00020426"/>
    <w:rsid w:val="00020DC1"/>
    <w:rsid w:val="000339EE"/>
    <w:rsid w:val="000422CC"/>
    <w:rsid w:val="00045CB6"/>
    <w:rsid w:val="00047305"/>
    <w:rsid w:val="000477D0"/>
    <w:rsid w:val="0005239B"/>
    <w:rsid w:val="00054B81"/>
    <w:rsid w:val="00056A1E"/>
    <w:rsid w:val="00057060"/>
    <w:rsid w:val="0006284D"/>
    <w:rsid w:val="00063224"/>
    <w:rsid w:val="00066B78"/>
    <w:rsid w:val="00070F99"/>
    <w:rsid w:val="0007199E"/>
    <w:rsid w:val="00074030"/>
    <w:rsid w:val="00080252"/>
    <w:rsid w:val="00082799"/>
    <w:rsid w:val="00086A3F"/>
    <w:rsid w:val="00090040"/>
    <w:rsid w:val="000909CD"/>
    <w:rsid w:val="000A05FF"/>
    <w:rsid w:val="000A173E"/>
    <w:rsid w:val="000A2E9A"/>
    <w:rsid w:val="000A6848"/>
    <w:rsid w:val="000B6801"/>
    <w:rsid w:val="000C2ED9"/>
    <w:rsid w:val="000C62FB"/>
    <w:rsid w:val="000D1F72"/>
    <w:rsid w:val="000D2180"/>
    <w:rsid w:val="000D2528"/>
    <w:rsid w:val="000E0906"/>
    <w:rsid w:val="000E2F8A"/>
    <w:rsid w:val="000E4967"/>
    <w:rsid w:val="000E5FDA"/>
    <w:rsid w:val="000E75C4"/>
    <w:rsid w:val="000F0ADF"/>
    <w:rsid w:val="000F37CC"/>
    <w:rsid w:val="001011CF"/>
    <w:rsid w:val="001018CB"/>
    <w:rsid w:val="00103835"/>
    <w:rsid w:val="00103DEF"/>
    <w:rsid w:val="001155BD"/>
    <w:rsid w:val="00122BAC"/>
    <w:rsid w:val="00124576"/>
    <w:rsid w:val="0012484D"/>
    <w:rsid w:val="001248FB"/>
    <w:rsid w:val="00130825"/>
    <w:rsid w:val="00137CB2"/>
    <w:rsid w:val="001416AF"/>
    <w:rsid w:val="00141A05"/>
    <w:rsid w:val="001437B8"/>
    <w:rsid w:val="00145D70"/>
    <w:rsid w:val="00146B45"/>
    <w:rsid w:val="00146BDA"/>
    <w:rsid w:val="00156DD9"/>
    <w:rsid w:val="00162BB2"/>
    <w:rsid w:val="001702DE"/>
    <w:rsid w:val="00182BE1"/>
    <w:rsid w:val="001855A6"/>
    <w:rsid w:val="00186A5D"/>
    <w:rsid w:val="00197ABC"/>
    <w:rsid w:val="001A0686"/>
    <w:rsid w:val="001A240C"/>
    <w:rsid w:val="001A4238"/>
    <w:rsid w:val="001A749A"/>
    <w:rsid w:val="001A7B85"/>
    <w:rsid w:val="001B0223"/>
    <w:rsid w:val="001B0AD5"/>
    <w:rsid w:val="001B1EB1"/>
    <w:rsid w:val="001B2662"/>
    <w:rsid w:val="001B7347"/>
    <w:rsid w:val="001C05F3"/>
    <w:rsid w:val="001C14B2"/>
    <w:rsid w:val="001C66E0"/>
    <w:rsid w:val="001D1750"/>
    <w:rsid w:val="001D7D1C"/>
    <w:rsid w:val="001E00BB"/>
    <w:rsid w:val="001F65DD"/>
    <w:rsid w:val="0020223A"/>
    <w:rsid w:val="0020232F"/>
    <w:rsid w:val="002026AA"/>
    <w:rsid w:val="00204584"/>
    <w:rsid w:val="002074B4"/>
    <w:rsid w:val="00211459"/>
    <w:rsid w:val="00211BCC"/>
    <w:rsid w:val="00213A79"/>
    <w:rsid w:val="0021677E"/>
    <w:rsid w:val="00225AA8"/>
    <w:rsid w:val="002336BC"/>
    <w:rsid w:val="0023439F"/>
    <w:rsid w:val="0024225A"/>
    <w:rsid w:val="00247A84"/>
    <w:rsid w:val="002506F1"/>
    <w:rsid w:val="00252D3D"/>
    <w:rsid w:val="00253B1C"/>
    <w:rsid w:val="002568F4"/>
    <w:rsid w:val="00256B7A"/>
    <w:rsid w:val="002575BC"/>
    <w:rsid w:val="00263325"/>
    <w:rsid w:val="00266362"/>
    <w:rsid w:val="00267132"/>
    <w:rsid w:val="00267F86"/>
    <w:rsid w:val="00275972"/>
    <w:rsid w:val="00275D61"/>
    <w:rsid w:val="0028256E"/>
    <w:rsid w:val="00287F29"/>
    <w:rsid w:val="0029060D"/>
    <w:rsid w:val="00290AFE"/>
    <w:rsid w:val="00293871"/>
    <w:rsid w:val="00295558"/>
    <w:rsid w:val="002958F8"/>
    <w:rsid w:val="002961F5"/>
    <w:rsid w:val="00297BE0"/>
    <w:rsid w:val="002A0DBA"/>
    <w:rsid w:val="002A21DF"/>
    <w:rsid w:val="002A2523"/>
    <w:rsid w:val="002A3689"/>
    <w:rsid w:val="002B2960"/>
    <w:rsid w:val="002B2B37"/>
    <w:rsid w:val="002B32A4"/>
    <w:rsid w:val="002B4F71"/>
    <w:rsid w:val="002B7B52"/>
    <w:rsid w:val="002C1E32"/>
    <w:rsid w:val="002C5F1A"/>
    <w:rsid w:val="002C76B1"/>
    <w:rsid w:val="002D28E9"/>
    <w:rsid w:val="002E1FC7"/>
    <w:rsid w:val="002E49B0"/>
    <w:rsid w:val="002E6A2F"/>
    <w:rsid w:val="002F0077"/>
    <w:rsid w:val="002F1783"/>
    <w:rsid w:val="00303F52"/>
    <w:rsid w:val="003060CD"/>
    <w:rsid w:val="00306CFE"/>
    <w:rsid w:val="00307694"/>
    <w:rsid w:val="00310BFE"/>
    <w:rsid w:val="0031190B"/>
    <w:rsid w:val="00316EAF"/>
    <w:rsid w:val="00317DFE"/>
    <w:rsid w:val="003239BD"/>
    <w:rsid w:val="00327C2F"/>
    <w:rsid w:val="0033172E"/>
    <w:rsid w:val="00335B45"/>
    <w:rsid w:val="003360A3"/>
    <w:rsid w:val="00343671"/>
    <w:rsid w:val="003451F5"/>
    <w:rsid w:val="00352B44"/>
    <w:rsid w:val="003547E9"/>
    <w:rsid w:val="00354CD7"/>
    <w:rsid w:val="00360640"/>
    <w:rsid w:val="0036179C"/>
    <w:rsid w:val="00361885"/>
    <w:rsid w:val="00363D5C"/>
    <w:rsid w:val="003772D2"/>
    <w:rsid w:val="00383E42"/>
    <w:rsid w:val="00386100"/>
    <w:rsid w:val="00387E16"/>
    <w:rsid w:val="00395D83"/>
    <w:rsid w:val="00396851"/>
    <w:rsid w:val="00397C8A"/>
    <w:rsid w:val="003A0F0F"/>
    <w:rsid w:val="003A2069"/>
    <w:rsid w:val="003A4649"/>
    <w:rsid w:val="003A76F5"/>
    <w:rsid w:val="003B064F"/>
    <w:rsid w:val="003B3686"/>
    <w:rsid w:val="003B3F68"/>
    <w:rsid w:val="003B67AE"/>
    <w:rsid w:val="003B718C"/>
    <w:rsid w:val="003C2656"/>
    <w:rsid w:val="003C3DBD"/>
    <w:rsid w:val="003C5348"/>
    <w:rsid w:val="003C7B65"/>
    <w:rsid w:val="003D216E"/>
    <w:rsid w:val="003D4132"/>
    <w:rsid w:val="003D4A6A"/>
    <w:rsid w:val="003D678C"/>
    <w:rsid w:val="003D7890"/>
    <w:rsid w:val="003E1A44"/>
    <w:rsid w:val="003F275E"/>
    <w:rsid w:val="004050EA"/>
    <w:rsid w:val="00406E97"/>
    <w:rsid w:val="00407585"/>
    <w:rsid w:val="004077C8"/>
    <w:rsid w:val="00407E7A"/>
    <w:rsid w:val="00417B4B"/>
    <w:rsid w:val="00421FFF"/>
    <w:rsid w:val="00423101"/>
    <w:rsid w:val="004248BC"/>
    <w:rsid w:val="00425901"/>
    <w:rsid w:val="0043270F"/>
    <w:rsid w:val="00434AAD"/>
    <w:rsid w:val="00434BA5"/>
    <w:rsid w:val="00434F31"/>
    <w:rsid w:val="004367AE"/>
    <w:rsid w:val="00436E37"/>
    <w:rsid w:val="004459DE"/>
    <w:rsid w:val="0044711C"/>
    <w:rsid w:val="00447C76"/>
    <w:rsid w:val="00451524"/>
    <w:rsid w:val="004516FF"/>
    <w:rsid w:val="0045228B"/>
    <w:rsid w:val="0045260C"/>
    <w:rsid w:val="00453222"/>
    <w:rsid w:val="00457452"/>
    <w:rsid w:val="00461D40"/>
    <w:rsid w:val="00472B61"/>
    <w:rsid w:val="00474029"/>
    <w:rsid w:val="00474B59"/>
    <w:rsid w:val="004764D0"/>
    <w:rsid w:val="004806DA"/>
    <w:rsid w:val="004827DA"/>
    <w:rsid w:val="00483081"/>
    <w:rsid w:val="0048353F"/>
    <w:rsid w:val="004846B7"/>
    <w:rsid w:val="00487374"/>
    <w:rsid w:val="00491313"/>
    <w:rsid w:val="00494C8F"/>
    <w:rsid w:val="00494D4C"/>
    <w:rsid w:val="004955FA"/>
    <w:rsid w:val="00495B60"/>
    <w:rsid w:val="004968B9"/>
    <w:rsid w:val="004A0952"/>
    <w:rsid w:val="004A2BF4"/>
    <w:rsid w:val="004B4148"/>
    <w:rsid w:val="004B4A9E"/>
    <w:rsid w:val="004B5717"/>
    <w:rsid w:val="004B5F1F"/>
    <w:rsid w:val="004C0808"/>
    <w:rsid w:val="004C0D72"/>
    <w:rsid w:val="004C26CE"/>
    <w:rsid w:val="004C3459"/>
    <w:rsid w:val="004C5D3D"/>
    <w:rsid w:val="004C617A"/>
    <w:rsid w:val="004D3E3F"/>
    <w:rsid w:val="004D634A"/>
    <w:rsid w:val="004E1432"/>
    <w:rsid w:val="004E2E1A"/>
    <w:rsid w:val="004E45BE"/>
    <w:rsid w:val="004E6FC2"/>
    <w:rsid w:val="004F057A"/>
    <w:rsid w:val="004F283B"/>
    <w:rsid w:val="004F5193"/>
    <w:rsid w:val="004F5471"/>
    <w:rsid w:val="004F6361"/>
    <w:rsid w:val="004F6A0C"/>
    <w:rsid w:val="00503EEC"/>
    <w:rsid w:val="005074A0"/>
    <w:rsid w:val="00511F66"/>
    <w:rsid w:val="00514AE0"/>
    <w:rsid w:val="005156B2"/>
    <w:rsid w:val="00516DDD"/>
    <w:rsid w:val="005208A5"/>
    <w:rsid w:val="00530B0B"/>
    <w:rsid w:val="00532D9B"/>
    <w:rsid w:val="00534856"/>
    <w:rsid w:val="00535555"/>
    <w:rsid w:val="005404D4"/>
    <w:rsid w:val="00541A77"/>
    <w:rsid w:val="0054249B"/>
    <w:rsid w:val="0054595B"/>
    <w:rsid w:val="0055080B"/>
    <w:rsid w:val="00551A72"/>
    <w:rsid w:val="005529A9"/>
    <w:rsid w:val="0055466F"/>
    <w:rsid w:val="005606F1"/>
    <w:rsid w:val="00560816"/>
    <w:rsid w:val="005626C9"/>
    <w:rsid w:val="005670E4"/>
    <w:rsid w:val="005707BA"/>
    <w:rsid w:val="0057087E"/>
    <w:rsid w:val="005767CD"/>
    <w:rsid w:val="00577DA2"/>
    <w:rsid w:val="005800E8"/>
    <w:rsid w:val="00584095"/>
    <w:rsid w:val="00585165"/>
    <w:rsid w:val="00587578"/>
    <w:rsid w:val="00591340"/>
    <w:rsid w:val="00591D9E"/>
    <w:rsid w:val="005955B2"/>
    <w:rsid w:val="005A45C4"/>
    <w:rsid w:val="005B397C"/>
    <w:rsid w:val="005B4361"/>
    <w:rsid w:val="005C0459"/>
    <w:rsid w:val="005C0D93"/>
    <w:rsid w:val="005C35C3"/>
    <w:rsid w:val="005C4AB0"/>
    <w:rsid w:val="005C6581"/>
    <w:rsid w:val="005C7E1E"/>
    <w:rsid w:val="005D0BF3"/>
    <w:rsid w:val="005D1175"/>
    <w:rsid w:val="005D24DF"/>
    <w:rsid w:val="005D548E"/>
    <w:rsid w:val="005D75AA"/>
    <w:rsid w:val="005E3090"/>
    <w:rsid w:val="005E4525"/>
    <w:rsid w:val="005E4D90"/>
    <w:rsid w:val="005E5FD3"/>
    <w:rsid w:val="005F1587"/>
    <w:rsid w:val="005F4BBD"/>
    <w:rsid w:val="00601CA1"/>
    <w:rsid w:val="006051CA"/>
    <w:rsid w:val="0061159A"/>
    <w:rsid w:val="00612A6F"/>
    <w:rsid w:val="00616A9D"/>
    <w:rsid w:val="00627CA9"/>
    <w:rsid w:val="00632E8F"/>
    <w:rsid w:val="006330FF"/>
    <w:rsid w:val="00643D2B"/>
    <w:rsid w:val="00644593"/>
    <w:rsid w:val="00644C88"/>
    <w:rsid w:val="006450B2"/>
    <w:rsid w:val="00650626"/>
    <w:rsid w:val="006521F5"/>
    <w:rsid w:val="00666278"/>
    <w:rsid w:val="006668A7"/>
    <w:rsid w:val="006670F9"/>
    <w:rsid w:val="00673FEE"/>
    <w:rsid w:val="00682005"/>
    <w:rsid w:val="00684B49"/>
    <w:rsid w:val="00686628"/>
    <w:rsid w:val="00694CFF"/>
    <w:rsid w:val="00695630"/>
    <w:rsid w:val="006A3BF5"/>
    <w:rsid w:val="006A700A"/>
    <w:rsid w:val="006B02ED"/>
    <w:rsid w:val="006C2D63"/>
    <w:rsid w:val="006C506C"/>
    <w:rsid w:val="006D07B7"/>
    <w:rsid w:val="006D1622"/>
    <w:rsid w:val="006D1F9C"/>
    <w:rsid w:val="006D50AB"/>
    <w:rsid w:val="006D50FA"/>
    <w:rsid w:val="006E055A"/>
    <w:rsid w:val="006E3EDA"/>
    <w:rsid w:val="006E5CD0"/>
    <w:rsid w:val="006F4D23"/>
    <w:rsid w:val="006F50B3"/>
    <w:rsid w:val="006F51E8"/>
    <w:rsid w:val="007052E8"/>
    <w:rsid w:val="007065BD"/>
    <w:rsid w:val="00714480"/>
    <w:rsid w:val="00716189"/>
    <w:rsid w:val="0071671A"/>
    <w:rsid w:val="00717FFA"/>
    <w:rsid w:val="007231FE"/>
    <w:rsid w:val="0073319B"/>
    <w:rsid w:val="00734C6C"/>
    <w:rsid w:val="007359CF"/>
    <w:rsid w:val="00746DD7"/>
    <w:rsid w:val="007479DA"/>
    <w:rsid w:val="00754094"/>
    <w:rsid w:val="00754454"/>
    <w:rsid w:val="0075478F"/>
    <w:rsid w:val="00762678"/>
    <w:rsid w:val="00762C78"/>
    <w:rsid w:val="00766647"/>
    <w:rsid w:val="00776F16"/>
    <w:rsid w:val="007824C3"/>
    <w:rsid w:val="00782EB2"/>
    <w:rsid w:val="00782FBB"/>
    <w:rsid w:val="007842F4"/>
    <w:rsid w:val="00785B8F"/>
    <w:rsid w:val="007870A1"/>
    <w:rsid w:val="00793E70"/>
    <w:rsid w:val="007956B5"/>
    <w:rsid w:val="00797730"/>
    <w:rsid w:val="0079776A"/>
    <w:rsid w:val="007A09D3"/>
    <w:rsid w:val="007A77AF"/>
    <w:rsid w:val="007B1687"/>
    <w:rsid w:val="007B7739"/>
    <w:rsid w:val="007B7999"/>
    <w:rsid w:val="007C10AA"/>
    <w:rsid w:val="007C161F"/>
    <w:rsid w:val="007C1889"/>
    <w:rsid w:val="007D2F55"/>
    <w:rsid w:val="007D5B50"/>
    <w:rsid w:val="007D78EC"/>
    <w:rsid w:val="007E419C"/>
    <w:rsid w:val="007E4F14"/>
    <w:rsid w:val="007E62E8"/>
    <w:rsid w:val="007E6823"/>
    <w:rsid w:val="007E7450"/>
    <w:rsid w:val="007F663A"/>
    <w:rsid w:val="00800783"/>
    <w:rsid w:val="008023BB"/>
    <w:rsid w:val="0080585E"/>
    <w:rsid w:val="00814773"/>
    <w:rsid w:val="00817497"/>
    <w:rsid w:val="0081763C"/>
    <w:rsid w:val="008201CF"/>
    <w:rsid w:val="00820767"/>
    <w:rsid w:val="0082267D"/>
    <w:rsid w:val="00822CB7"/>
    <w:rsid w:val="00822EF2"/>
    <w:rsid w:val="008269B3"/>
    <w:rsid w:val="00827660"/>
    <w:rsid w:val="00831697"/>
    <w:rsid w:val="0083199F"/>
    <w:rsid w:val="00843544"/>
    <w:rsid w:val="00845E71"/>
    <w:rsid w:val="00847D28"/>
    <w:rsid w:val="00853AFE"/>
    <w:rsid w:val="00854811"/>
    <w:rsid w:val="00854C54"/>
    <w:rsid w:val="00854DE0"/>
    <w:rsid w:val="008568B2"/>
    <w:rsid w:val="00861CBD"/>
    <w:rsid w:val="008622C4"/>
    <w:rsid w:val="00865E81"/>
    <w:rsid w:val="00867103"/>
    <w:rsid w:val="00874183"/>
    <w:rsid w:val="008764AC"/>
    <w:rsid w:val="00876E2F"/>
    <w:rsid w:val="0088270B"/>
    <w:rsid w:val="008848F0"/>
    <w:rsid w:val="00890731"/>
    <w:rsid w:val="008923DF"/>
    <w:rsid w:val="008964DD"/>
    <w:rsid w:val="00897380"/>
    <w:rsid w:val="00897DFB"/>
    <w:rsid w:val="008A154A"/>
    <w:rsid w:val="008A270A"/>
    <w:rsid w:val="008A4B8C"/>
    <w:rsid w:val="008A618B"/>
    <w:rsid w:val="008A6B0E"/>
    <w:rsid w:val="008B5255"/>
    <w:rsid w:val="008D2C00"/>
    <w:rsid w:val="008D558E"/>
    <w:rsid w:val="008D6D30"/>
    <w:rsid w:val="008F07BF"/>
    <w:rsid w:val="008F3EA0"/>
    <w:rsid w:val="008F6DA8"/>
    <w:rsid w:val="00902DBA"/>
    <w:rsid w:val="009048C1"/>
    <w:rsid w:val="00910C62"/>
    <w:rsid w:val="00913876"/>
    <w:rsid w:val="00927230"/>
    <w:rsid w:val="00931464"/>
    <w:rsid w:val="00937EC5"/>
    <w:rsid w:val="00942964"/>
    <w:rsid w:val="00943ED9"/>
    <w:rsid w:val="00945037"/>
    <w:rsid w:val="00946E6B"/>
    <w:rsid w:val="00951FF1"/>
    <w:rsid w:val="00953B8E"/>
    <w:rsid w:val="009545C2"/>
    <w:rsid w:val="00962131"/>
    <w:rsid w:val="009662F3"/>
    <w:rsid w:val="00970106"/>
    <w:rsid w:val="00973E4C"/>
    <w:rsid w:val="00974705"/>
    <w:rsid w:val="00977277"/>
    <w:rsid w:val="009774D8"/>
    <w:rsid w:val="0098072C"/>
    <w:rsid w:val="00984513"/>
    <w:rsid w:val="00990780"/>
    <w:rsid w:val="00992536"/>
    <w:rsid w:val="00992A82"/>
    <w:rsid w:val="0099485A"/>
    <w:rsid w:val="009A554F"/>
    <w:rsid w:val="009B0B88"/>
    <w:rsid w:val="009B158B"/>
    <w:rsid w:val="009B2FD1"/>
    <w:rsid w:val="009B4E61"/>
    <w:rsid w:val="009B6AF3"/>
    <w:rsid w:val="009C218D"/>
    <w:rsid w:val="009C30A7"/>
    <w:rsid w:val="009C3498"/>
    <w:rsid w:val="009C4E1C"/>
    <w:rsid w:val="009C574E"/>
    <w:rsid w:val="009C58E6"/>
    <w:rsid w:val="009C631D"/>
    <w:rsid w:val="009C6EC3"/>
    <w:rsid w:val="009C785F"/>
    <w:rsid w:val="009D5729"/>
    <w:rsid w:val="009D7D3C"/>
    <w:rsid w:val="009E1B3B"/>
    <w:rsid w:val="009E37FE"/>
    <w:rsid w:val="009E3B2F"/>
    <w:rsid w:val="009E3B9B"/>
    <w:rsid w:val="009F7BB9"/>
    <w:rsid w:val="00A00D82"/>
    <w:rsid w:val="00A0102F"/>
    <w:rsid w:val="00A10913"/>
    <w:rsid w:val="00A11D43"/>
    <w:rsid w:val="00A1542D"/>
    <w:rsid w:val="00A15A1F"/>
    <w:rsid w:val="00A2064F"/>
    <w:rsid w:val="00A22BAD"/>
    <w:rsid w:val="00A26015"/>
    <w:rsid w:val="00A26599"/>
    <w:rsid w:val="00A26ED6"/>
    <w:rsid w:val="00A27F8C"/>
    <w:rsid w:val="00A34608"/>
    <w:rsid w:val="00A354DA"/>
    <w:rsid w:val="00A45736"/>
    <w:rsid w:val="00A45AC2"/>
    <w:rsid w:val="00A471B0"/>
    <w:rsid w:val="00A50642"/>
    <w:rsid w:val="00A53DD4"/>
    <w:rsid w:val="00A56229"/>
    <w:rsid w:val="00A606F2"/>
    <w:rsid w:val="00A607C8"/>
    <w:rsid w:val="00A60CD9"/>
    <w:rsid w:val="00A60E22"/>
    <w:rsid w:val="00A61C32"/>
    <w:rsid w:val="00A62C38"/>
    <w:rsid w:val="00A72952"/>
    <w:rsid w:val="00A73BC8"/>
    <w:rsid w:val="00A741AF"/>
    <w:rsid w:val="00A753DB"/>
    <w:rsid w:val="00A75717"/>
    <w:rsid w:val="00A806B6"/>
    <w:rsid w:val="00A811BD"/>
    <w:rsid w:val="00A82F92"/>
    <w:rsid w:val="00A90171"/>
    <w:rsid w:val="00A927B9"/>
    <w:rsid w:val="00A929A0"/>
    <w:rsid w:val="00A93C4C"/>
    <w:rsid w:val="00A94383"/>
    <w:rsid w:val="00A97F39"/>
    <w:rsid w:val="00AA1159"/>
    <w:rsid w:val="00AA3181"/>
    <w:rsid w:val="00AA73BD"/>
    <w:rsid w:val="00AB0A46"/>
    <w:rsid w:val="00AB23E2"/>
    <w:rsid w:val="00AC1B6C"/>
    <w:rsid w:val="00AC351D"/>
    <w:rsid w:val="00AC734D"/>
    <w:rsid w:val="00AC7ED6"/>
    <w:rsid w:val="00AD26D6"/>
    <w:rsid w:val="00AD690E"/>
    <w:rsid w:val="00AD6E97"/>
    <w:rsid w:val="00AD70F2"/>
    <w:rsid w:val="00AD7AD5"/>
    <w:rsid w:val="00AE01A1"/>
    <w:rsid w:val="00AE0435"/>
    <w:rsid w:val="00AE45A9"/>
    <w:rsid w:val="00AF40AC"/>
    <w:rsid w:val="00AF426C"/>
    <w:rsid w:val="00B04135"/>
    <w:rsid w:val="00B05102"/>
    <w:rsid w:val="00B05925"/>
    <w:rsid w:val="00B07748"/>
    <w:rsid w:val="00B10D26"/>
    <w:rsid w:val="00B112DC"/>
    <w:rsid w:val="00B14BB1"/>
    <w:rsid w:val="00B20D67"/>
    <w:rsid w:val="00B212BF"/>
    <w:rsid w:val="00B22624"/>
    <w:rsid w:val="00B2280A"/>
    <w:rsid w:val="00B25DD6"/>
    <w:rsid w:val="00B26509"/>
    <w:rsid w:val="00B27459"/>
    <w:rsid w:val="00B27CD6"/>
    <w:rsid w:val="00B3076A"/>
    <w:rsid w:val="00B327EE"/>
    <w:rsid w:val="00B355D3"/>
    <w:rsid w:val="00B41AF2"/>
    <w:rsid w:val="00B440AF"/>
    <w:rsid w:val="00B45700"/>
    <w:rsid w:val="00B54EEE"/>
    <w:rsid w:val="00B61C51"/>
    <w:rsid w:val="00B63E3D"/>
    <w:rsid w:val="00B64A9B"/>
    <w:rsid w:val="00B71084"/>
    <w:rsid w:val="00B716E6"/>
    <w:rsid w:val="00B7296F"/>
    <w:rsid w:val="00B7308F"/>
    <w:rsid w:val="00B75163"/>
    <w:rsid w:val="00B7720C"/>
    <w:rsid w:val="00B80308"/>
    <w:rsid w:val="00B92212"/>
    <w:rsid w:val="00BA07A4"/>
    <w:rsid w:val="00BA181B"/>
    <w:rsid w:val="00BA4EB2"/>
    <w:rsid w:val="00BA66E2"/>
    <w:rsid w:val="00BB2324"/>
    <w:rsid w:val="00BB379E"/>
    <w:rsid w:val="00BB6085"/>
    <w:rsid w:val="00BB6994"/>
    <w:rsid w:val="00BC2447"/>
    <w:rsid w:val="00BC7C05"/>
    <w:rsid w:val="00BD1119"/>
    <w:rsid w:val="00BD1630"/>
    <w:rsid w:val="00BD4687"/>
    <w:rsid w:val="00BD4CE4"/>
    <w:rsid w:val="00BE54BB"/>
    <w:rsid w:val="00BF1346"/>
    <w:rsid w:val="00BF351A"/>
    <w:rsid w:val="00BF353C"/>
    <w:rsid w:val="00BF515E"/>
    <w:rsid w:val="00C053C3"/>
    <w:rsid w:val="00C14D07"/>
    <w:rsid w:val="00C22B8A"/>
    <w:rsid w:val="00C22D37"/>
    <w:rsid w:val="00C23123"/>
    <w:rsid w:val="00C2345F"/>
    <w:rsid w:val="00C251A9"/>
    <w:rsid w:val="00C260D6"/>
    <w:rsid w:val="00C326B9"/>
    <w:rsid w:val="00C40924"/>
    <w:rsid w:val="00C41FAA"/>
    <w:rsid w:val="00C504C8"/>
    <w:rsid w:val="00C52618"/>
    <w:rsid w:val="00C55D9A"/>
    <w:rsid w:val="00C569B5"/>
    <w:rsid w:val="00C60710"/>
    <w:rsid w:val="00C6282F"/>
    <w:rsid w:val="00C700D8"/>
    <w:rsid w:val="00C731EB"/>
    <w:rsid w:val="00C742C4"/>
    <w:rsid w:val="00C74FD9"/>
    <w:rsid w:val="00C8242A"/>
    <w:rsid w:val="00C84095"/>
    <w:rsid w:val="00C84CC4"/>
    <w:rsid w:val="00C853A0"/>
    <w:rsid w:val="00C86EE7"/>
    <w:rsid w:val="00C90B44"/>
    <w:rsid w:val="00C92A99"/>
    <w:rsid w:val="00C9389C"/>
    <w:rsid w:val="00C93904"/>
    <w:rsid w:val="00C94555"/>
    <w:rsid w:val="00CA09CA"/>
    <w:rsid w:val="00CA0F4B"/>
    <w:rsid w:val="00CA1768"/>
    <w:rsid w:val="00CA2A38"/>
    <w:rsid w:val="00CA517D"/>
    <w:rsid w:val="00CA740D"/>
    <w:rsid w:val="00CC013A"/>
    <w:rsid w:val="00CC79F7"/>
    <w:rsid w:val="00CD478B"/>
    <w:rsid w:val="00CD6300"/>
    <w:rsid w:val="00CD723B"/>
    <w:rsid w:val="00CD73CC"/>
    <w:rsid w:val="00CD7A3D"/>
    <w:rsid w:val="00CE1D8C"/>
    <w:rsid w:val="00CE3957"/>
    <w:rsid w:val="00CE7C72"/>
    <w:rsid w:val="00CE7E38"/>
    <w:rsid w:val="00CF09E2"/>
    <w:rsid w:val="00CF214C"/>
    <w:rsid w:val="00CF31E2"/>
    <w:rsid w:val="00D00147"/>
    <w:rsid w:val="00D00DDE"/>
    <w:rsid w:val="00D014BE"/>
    <w:rsid w:val="00D04A8D"/>
    <w:rsid w:val="00D04F40"/>
    <w:rsid w:val="00D1677F"/>
    <w:rsid w:val="00D23EB9"/>
    <w:rsid w:val="00D27E14"/>
    <w:rsid w:val="00D35795"/>
    <w:rsid w:val="00D36905"/>
    <w:rsid w:val="00D41034"/>
    <w:rsid w:val="00D41388"/>
    <w:rsid w:val="00D43A8C"/>
    <w:rsid w:val="00D45EF9"/>
    <w:rsid w:val="00D465C4"/>
    <w:rsid w:val="00D478D9"/>
    <w:rsid w:val="00D47B41"/>
    <w:rsid w:val="00D5469B"/>
    <w:rsid w:val="00D56209"/>
    <w:rsid w:val="00D57309"/>
    <w:rsid w:val="00D72BF6"/>
    <w:rsid w:val="00D7537F"/>
    <w:rsid w:val="00D75BE8"/>
    <w:rsid w:val="00D779B2"/>
    <w:rsid w:val="00D86CF9"/>
    <w:rsid w:val="00D91AD3"/>
    <w:rsid w:val="00D93396"/>
    <w:rsid w:val="00DA694E"/>
    <w:rsid w:val="00DA714E"/>
    <w:rsid w:val="00DB2774"/>
    <w:rsid w:val="00DB332F"/>
    <w:rsid w:val="00DB4C52"/>
    <w:rsid w:val="00DC1A67"/>
    <w:rsid w:val="00DC3F9B"/>
    <w:rsid w:val="00DC6C71"/>
    <w:rsid w:val="00DD25CC"/>
    <w:rsid w:val="00DD3C73"/>
    <w:rsid w:val="00DD4D93"/>
    <w:rsid w:val="00DD4F12"/>
    <w:rsid w:val="00DD579B"/>
    <w:rsid w:val="00DE0875"/>
    <w:rsid w:val="00DE35AD"/>
    <w:rsid w:val="00DE6EE3"/>
    <w:rsid w:val="00DE7087"/>
    <w:rsid w:val="00E11209"/>
    <w:rsid w:val="00E21CBC"/>
    <w:rsid w:val="00E3774D"/>
    <w:rsid w:val="00E53E15"/>
    <w:rsid w:val="00E644BE"/>
    <w:rsid w:val="00E71DB9"/>
    <w:rsid w:val="00E731F9"/>
    <w:rsid w:val="00E75A67"/>
    <w:rsid w:val="00E817EE"/>
    <w:rsid w:val="00E82A7D"/>
    <w:rsid w:val="00E82B4D"/>
    <w:rsid w:val="00E854E8"/>
    <w:rsid w:val="00E87BF5"/>
    <w:rsid w:val="00E91DAB"/>
    <w:rsid w:val="00EA6129"/>
    <w:rsid w:val="00EB1EAC"/>
    <w:rsid w:val="00EB2F74"/>
    <w:rsid w:val="00EB42A3"/>
    <w:rsid w:val="00EB6063"/>
    <w:rsid w:val="00EC1799"/>
    <w:rsid w:val="00EC45CA"/>
    <w:rsid w:val="00EC4F09"/>
    <w:rsid w:val="00ED067D"/>
    <w:rsid w:val="00EE4191"/>
    <w:rsid w:val="00EF468A"/>
    <w:rsid w:val="00F040ED"/>
    <w:rsid w:val="00F0652A"/>
    <w:rsid w:val="00F10E84"/>
    <w:rsid w:val="00F11A76"/>
    <w:rsid w:val="00F12464"/>
    <w:rsid w:val="00F137E3"/>
    <w:rsid w:val="00F1412C"/>
    <w:rsid w:val="00F14209"/>
    <w:rsid w:val="00F16267"/>
    <w:rsid w:val="00F2214A"/>
    <w:rsid w:val="00F22A72"/>
    <w:rsid w:val="00F36879"/>
    <w:rsid w:val="00F3722F"/>
    <w:rsid w:val="00F427CA"/>
    <w:rsid w:val="00F45684"/>
    <w:rsid w:val="00F460A0"/>
    <w:rsid w:val="00F50959"/>
    <w:rsid w:val="00F511E9"/>
    <w:rsid w:val="00F522AC"/>
    <w:rsid w:val="00F52A4A"/>
    <w:rsid w:val="00F579CF"/>
    <w:rsid w:val="00F57F1E"/>
    <w:rsid w:val="00F63E03"/>
    <w:rsid w:val="00F64E2F"/>
    <w:rsid w:val="00F66747"/>
    <w:rsid w:val="00F66FA8"/>
    <w:rsid w:val="00F67084"/>
    <w:rsid w:val="00F6774B"/>
    <w:rsid w:val="00F67ADE"/>
    <w:rsid w:val="00F703F5"/>
    <w:rsid w:val="00F70B99"/>
    <w:rsid w:val="00F72D27"/>
    <w:rsid w:val="00F77721"/>
    <w:rsid w:val="00F7774A"/>
    <w:rsid w:val="00F81B6C"/>
    <w:rsid w:val="00F9102B"/>
    <w:rsid w:val="00F918E6"/>
    <w:rsid w:val="00F923C4"/>
    <w:rsid w:val="00F93AA8"/>
    <w:rsid w:val="00F96775"/>
    <w:rsid w:val="00FA1B0D"/>
    <w:rsid w:val="00FA2C78"/>
    <w:rsid w:val="00FB0D5E"/>
    <w:rsid w:val="00FC0050"/>
    <w:rsid w:val="00FC1BDC"/>
    <w:rsid w:val="00FC2B47"/>
    <w:rsid w:val="00FC3865"/>
    <w:rsid w:val="00FC6DF7"/>
    <w:rsid w:val="00FC75D5"/>
    <w:rsid w:val="00FD353F"/>
    <w:rsid w:val="00FE3660"/>
    <w:rsid w:val="00FE7D64"/>
    <w:rsid w:val="00FF5C6D"/>
    <w:rsid w:val="00FF6287"/>
    <w:rsid w:val="00FF7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5FAB10"/>
  <w15:docId w15:val="{D132D480-B8CE-4958-B888-7D36B5286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99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99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22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5228B"/>
    <w:rPr>
      <w:color w:val="0000FF"/>
      <w:u w:val="single"/>
    </w:rPr>
  </w:style>
  <w:style w:type="paragraph" w:styleId="NormalWeb">
    <w:name w:val="Normal (Web)"/>
    <w:basedOn w:val="Normal"/>
    <w:link w:val="NormalWebChar"/>
    <w:rsid w:val="00B71084"/>
    <w:pPr>
      <w:spacing w:before="100" w:beforeAutospacing="1" w:after="100" w:afterAutospacing="1"/>
    </w:pPr>
    <w:rPr>
      <w:lang w:val="x-none" w:eastAsia="x-none"/>
    </w:rPr>
  </w:style>
  <w:style w:type="paragraph" w:styleId="BodyText">
    <w:name w:val="Body Text"/>
    <w:basedOn w:val="Normal"/>
    <w:link w:val="BodyTextChar"/>
    <w:rsid w:val="00B71084"/>
    <w:pPr>
      <w:jc w:val="center"/>
    </w:pPr>
    <w:rPr>
      <w:sz w:val="28"/>
      <w:lang w:val="x-none" w:eastAsia="x-none"/>
    </w:rPr>
  </w:style>
  <w:style w:type="character" w:customStyle="1" w:styleId="BodyTextChar">
    <w:name w:val="Body Text Char"/>
    <w:link w:val="BodyText"/>
    <w:rsid w:val="00B71084"/>
    <w:rPr>
      <w:sz w:val="28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767CD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5767CD"/>
    <w:rPr>
      <w:rFonts w:ascii="Consolas" w:eastAsia="Calibri" w:hAnsi="Consolas" w:cs="Times New Roman"/>
      <w:sz w:val="21"/>
      <w:szCs w:val="21"/>
    </w:rPr>
  </w:style>
  <w:style w:type="character" w:styleId="FollowedHyperlink">
    <w:name w:val="FollowedHyperlink"/>
    <w:rsid w:val="0098072C"/>
    <w:rPr>
      <w:color w:val="800080"/>
      <w:u w:val="single"/>
    </w:rPr>
  </w:style>
  <w:style w:type="paragraph" w:customStyle="1" w:styleId="NormalArialNarrow">
    <w:name w:val="Normal  + Arial Narrow"/>
    <w:aliases w:val="11 pt"/>
    <w:basedOn w:val="BodyText"/>
    <w:link w:val="NormalArialNarrowChar"/>
    <w:rsid w:val="00A34608"/>
    <w:pPr>
      <w:jc w:val="both"/>
    </w:pPr>
    <w:rPr>
      <w:rFonts w:ascii="Arial Narrow" w:hAnsi="Arial Narrow"/>
      <w:color w:val="000000"/>
      <w:sz w:val="22"/>
      <w:szCs w:val="22"/>
    </w:rPr>
  </w:style>
  <w:style w:type="character" w:customStyle="1" w:styleId="NormalArialNarrowChar">
    <w:name w:val="Normal  + Arial Narrow Char"/>
    <w:aliases w:val="11 pt Char Char"/>
    <w:link w:val="NormalArialNarrow"/>
    <w:rsid w:val="00A34608"/>
    <w:rPr>
      <w:rFonts w:ascii="Arial Narrow" w:hAnsi="Arial Narrow"/>
      <w:color w:val="000000"/>
      <w:sz w:val="22"/>
      <w:szCs w:val="22"/>
    </w:rPr>
  </w:style>
  <w:style w:type="character" w:customStyle="1" w:styleId="NormalWebChar">
    <w:name w:val="Normal (Web) Char"/>
    <w:link w:val="NormalWeb"/>
    <w:rsid w:val="00A34608"/>
    <w:rPr>
      <w:sz w:val="24"/>
      <w:szCs w:val="24"/>
    </w:rPr>
  </w:style>
  <w:style w:type="character" w:styleId="Emphasis">
    <w:name w:val="Emphasis"/>
    <w:uiPriority w:val="20"/>
    <w:qFormat/>
    <w:rsid w:val="00A34608"/>
    <w:rPr>
      <w:i/>
      <w:iCs/>
    </w:rPr>
  </w:style>
  <w:style w:type="character" w:customStyle="1" w:styleId="emailstyle15">
    <w:name w:val="emailstyle15"/>
    <w:semiHidden/>
    <w:rsid w:val="00A34608"/>
    <w:rPr>
      <w:rFonts w:ascii="Arial" w:hAnsi="Arial" w:cs="Arial" w:hint="default"/>
      <w:color w:val="000080"/>
      <w:sz w:val="20"/>
    </w:rPr>
  </w:style>
  <w:style w:type="character" w:styleId="Strong">
    <w:name w:val="Strong"/>
    <w:uiPriority w:val="22"/>
    <w:qFormat/>
    <w:rsid w:val="00992536"/>
    <w:rPr>
      <w:b/>
      <w:bCs/>
    </w:rPr>
  </w:style>
  <w:style w:type="paragraph" w:styleId="HTMLPreformatted">
    <w:name w:val="HTML Preformatted"/>
    <w:basedOn w:val="Normal"/>
    <w:link w:val="HTMLPreformattedChar"/>
    <w:rsid w:val="005913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rsid w:val="00591340"/>
    <w:rPr>
      <w:rFonts w:ascii="Courier New" w:hAnsi="Courier New" w:cs="Courier New"/>
    </w:rPr>
  </w:style>
  <w:style w:type="paragraph" w:styleId="Header">
    <w:name w:val="header"/>
    <w:basedOn w:val="Normal"/>
    <w:link w:val="HeaderChar"/>
    <w:rsid w:val="0020223A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20223A"/>
    <w:rPr>
      <w:sz w:val="24"/>
      <w:szCs w:val="24"/>
    </w:rPr>
  </w:style>
  <w:style w:type="paragraph" w:customStyle="1" w:styleId="default">
    <w:name w:val="default"/>
    <w:basedOn w:val="Normal"/>
    <w:rsid w:val="00E644BE"/>
    <w:pPr>
      <w:autoSpaceDE w:val="0"/>
      <w:autoSpaceDN w:val="0"/>
    </w:pPr>
    <w:rPr>
      <w:rFonts w:ascii="Arial Narrow" w:eastAsia="Calibri" w:hAnsi="Arial Narrow"/>
      <w:color w:val="000000"/>
    </w:rPr>
  </w:style>
  <w:style w:type="paragraph" w:customStyle="1" w:styleId="CharCharCharCharCharCharCharCharCharCharCharChar">
    <w:name w:val="Char Char Char Char Char Char Char Char Char Char Char Char"/>
    <w:basedOn w:val="Normal"/>
    <w:rsid w:val="0043270F"/>
    <w:pPr>
      <w:spacing w:after="160" w:line="240" w:lineRule="exact"/>
    </w:pPr>
    <w:rPr>
      <w:rFonts w:ascii="Verdana" w:hAnsi="Verdana" w:cs="Verdana"/>
      <w:sz w:val="20"/>
      <w:szCs w:val="20"/>
    </w:rPr>
  </w:style>
  <w:style w:type="paragraph" w:styleId="BalloonText">
    <w:name w:val="Balloon Text"/>
    <w:basedOn w:val="Normal"/>
    <w:link w:val="BalloonTextChar"/>
    <w:rsid w:val="0020232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20232F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24225A"/>
    <w:pPr>
      <w:autoSpaceDE w:val="0"/>
      <w:autoSpaceDN w:val="0"/>
      <w:adjustRightInd w:val="0"/>
      <w:spacing w:line="288" w:lineRule="auto"/>
      <w:textAlignment w:val="center"/>
    </w:pPr>
    <w:rPr>
      <w:color w:val="000000"/>
    </w:rPr>
  </w:style>
  <w:style w:type="paragraph" w:styleId="Footer">
    <w:name w:val="footer"/>
    <w:basedOn w:val="Normal"/>
    <w:link w:val="FooterChar"/>
    <w:uiPriority w:val="99"/>
    <w:rsid w:val="00C92A9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2A99"/>
    <w:rPr>
      <w:sz w:val="24"/>
      <w:szCs w:val="24"/>
    </w:rPr>
  </w:style>
  <w:style w:type="paragraph" w:styleId="NoSpacing">
    <w:name w:val="No Spacing"/>
    <w:uiPriority w:val="1"/>
    <w:qFormat/>
    <w:rsid w:val="00C92A99"/>
    <w:rPr>
      <w:sz w:val="24"/>
      <w:szCs w:val="24"/>
    </w:rPr>
  </w:style>
  <w:style w:type="paragraph" w:styleId="ListParagraph">
    <w:name w:val="List Paragraph"/>
    <w:basedOn w:val="Normal"/>
    <w:uiPriority w:val="99"/>
    <w:qFormat/>
    <w:rsid w:val="006F50B3"/>
    <w:pPr>
      <w:ind w:left="720"/>
    </w:pPr>
    <w:rPr>
      <w:rFonts w:ascii="Calibri" w:hAnsi="Calibri"/>
      <w:sz w:val="22"/>
      <w:szCs w:val="22"/>
    </w:rPr>
  </w:style>
  <w:style w:type="table" w:styleId="TableGrid">
    <w:name w:val="Table Grid"/>
    <w:basedOn w:val="TableNormal"/>
    <w:rsid w:val="00E8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unhideWhenUsed/>
    <w:rsid w:val="009545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980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370218">
                  <w:marLeft w:val="375"/>
                  <w:marRight w:val="225"/>
                  <w:marTop w:val="45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85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3693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8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19041">
                  <w:marLeft w:val="38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13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3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15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4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Properties xmlns="http://schemas.microsoft.com/sharepoint/v3" xsi:nil="true"/>
    <_ip_UnifiedCompliancePolicyUIAction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8221BF9FE84749B7053926730CA1F6" ma:contentTypeVersion="12" ma:contentTypeDescription="Create a new document." ma:contentTypeScope="" ma:versionID="5102130e682dced8c3d6c644364fd271">
  <xsd:schema xmlns:xsd="http://www.w3.org/2001/XMLSchema" xmlns:xs="http://www.w3.org/2001/XMLSchema" xmlns:p="http://schemas.microsoft.com/office/2006/metadata/properties" xmlns:ns1="http://schemas.microsoft.com/sharepoint/v3" xmlns:ns2="64c01969-f718-44ff-ad5e-bc7294a945d6" xmlns:ns3="3ee3fb33-86f5-4d88-a3d3-28a15c669ebf" targetNamespace="http://schemas.microsoft.com/office/2006/metadata/properties" ma:root="true" ma:fieldsID="b5f694a189b9dbbe1bf59d47cd20e50d" ns1:_="" ns2:_="" ns3:_="">
    <xsd:import namespace="http://schemas.microsoft.com/sharepoint/v3"/>
    <xsd:import namespace="64c01969-f718-44ff-ad5e-bc7294a945d6"/>
    <xsd:import namespace="3ee3fb33-86f5-4d88-a3d3-28a15c669e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01969-f718-44ff-ad5e-bc7294a945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3fb33-86f5-4d88-a3d3-28a15c669e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8FC7EE-68F4-4062-849B-198A374B88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1833F2B-7447-4314-9F6D-EFCB43D66B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A6FA7D-A1C2-4446-8E27-F95FD08E0C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4c01969-f718-44ff-ad5e-bc7294a945d6"/>
    <ds:schemaRef ds:uri="3ee3fb33-86f5-4d88-a3d3-28a15c669e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8D8CA9-ECE2-44D7-B92C-9278E9F6B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3</Words>
  <Characters>2282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RUC UTILITY RATE SCHOOL</vt:lpstr>
    </vt:vector>
  </TitlesOfParts>
  <Company>Michigan State University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RUC UTILITY RATE SCHOOL</dc:title>
  <dc:creator>Ryan Scott</dc:creator>
  <cp:lastModifiedBy>West, Erin</cp:lastModifiedBy>
  <cp:revision>2</cp:revision>
  <cp:lastPrinted>2013-12-04T18:21:00Z</cp:lastPrinted>
  <dcterms:created xsi:type="dcterms:W3CDTF">2019-12-19T17:59:00Z</dcterms:created>
  <dcterms:modified xsi:type="dcterms:W3CDTF">2019-12-19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8221BF9FE84749B7053926730CA1F6</vt:lpwstr>
  </property>
</Properties>
</file>